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B0CD50" w14:textId="77777777" w:rsidR="00283ED2" w:rsidRDefault="00283ED2" w:rsidP="00283ED2">
      <w:pPr>
        <w:jc w:val="center"/>
        <w:rPr>
          <w:rFonts w:ascii="Arial Narrow" w:hAnsi="Arial Narrow"/>
          <w:b/>
          <w:color w:val="C0504D" w:themeColor="accent2"/>
          <w:sz w:val="36"/>
        </w:rPr>
      </w:pPr>
      <w:r w:rsidRPr="00434D13">
        <w:rPr>
          <w:rFonts w:ascii="Arial Narrow" w:hAnsi="Arial Narrow"/>
          <w:b/>
          <w:color w:val="C0504D" w:themeColor="accent2"/>
          <w:sz w:val="36"/>
        </w:rPr>
        <w:t>DECLARATIEFORMULIER KV DOS’46</w:t>
      </w:r>
      <w:r>
        <w:rPr>
          <w:rFonts w:ascii="Arial Narrow" w:hAnsi="Arial Narrow"/>
          <w:b/>
          <w:color w:val="C0504D" w:themeColor="accent2"/>
          <w:sz w:val="36"/>
        </w:rPr>
        <w:t>/VDK Groep</w:t>
      </w:r>
    </w:p>
    <w:p w14:paraId="410E281E" w14:textId="77777777" w:rsidR="00223ABE" w:rsidRPr="00223ABE" w:rsidRDefault="00223ABE" w:rsidP="00205480">
      <w:pPr>
        <w:rPr>
          <w:rFonts w:ascii="Arial Narrow" w:hAnsi="Arial Narrow"/>
          <w:b/>
          <w:color w:val="C0504D" w:themeColor="accent2"/>
          <w:sz w:val="11"/>
          <w:szCs w:val="6"/>
        </w:rPr>
      </w:pPr>
    </w:p>
    <w:p w14:paraId="571F5F79" w14:textId="1B87BA98" w:rsidR="00205480" w:rsidRPr="00205480" w:rsidRDefault="00205480" w:rsidP="00205480">
      <w:pPr>
        <w:rPr>
          <w:rFonts w:ascii="Arial Narrow" w:hAnsi="Arial Narrow"/>
          <w:b/>
          <w:color w:val="C0504D" w:themeColor="accent2"/>
          <w:sz w:val="28"/>
          <w:szCs w:val="21"/>
        </w:rPr>
      </w:pPr>
      <w:r w:rsidRPr="00205480">
        <w:rPr>
          <w:rFonts w:ascii="Arial Narrow" w:hAnsi="Arial Narrow"/>
          <w:b/>
          <w:color w:val="C0504D" w:themeColor="accent2"/>
          <w:sz w:val="28"/>
          <w:szCs w:val="21"/>
        </w:rPr>
        <w:t>Mail de factuur/declaratie aan: facturen@dos46.nl</w:t>
      </w:r>
    </w:p>
    <w:p w14:paraId="48C17DD5" w14:textId="77777777" w:rsidR="00283ED2" w:rsidRPr="00434D13" w:rsidRDefault="00283ED2" w:rsidP="00283ED2">
      <w:pPr>
        <w:jc w:val="center"/>
        <w:rPr>
          <w:rFonts w:ascii="Arial Narrow" w:hAnsi="Arial Narrow"/>
          <w:color w:val="C0504D" w:themeColor="accent2"/>
          <w:sz w:val="22"/>
          <w:szCs w:val="22"/>
        </w:rPr>
      </w:pPr>
    </w:p>
    <w:tbl>
      <w:tblPr>
        <w:tblStyle w:val="Tabelraster"/>
        <w:tblW w:w="9448" w:type="dxa"/>
        <w:tblLook w:val="04A0" w:firstRow="1" w:lastRow="0" w:firstColumn="1" w:lastColumn="0" w:noHBand="0" w:noVBand="1"/>
      </w:tblPr>
      <w:tblGrid>
        <w:gridCol w:w="3306"/>
        <w:gridCol w:w="6142"/>
      </w:tblGrid>
      <w:tr w:rsidR="00283ED2" w:rsidRPr="00434D13" w14:paraId="5D814F68" w14:textId="77777777" w:rsidTr="0014225C">
        <w:tc>
          <w:tcPr>
            <w:tcW w:w="3306" w:type="dxa"/>
          </w:tcPr>
          <w:p w14:paraId="42053350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Naam</w:t>
            </w:r>
          </w:p>
        </w:tc>
        <w:tc>
          <w:tcPr>
            <w:tcW w:w="6142" w:type="dxa"/>
          </w:tcPr>
          <w:p w14:paraId="5C8E6338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</w:tr>
      <w:tr w:rsidR="00283ED2" w:rsidRPr="00434D13" w14:paraId="2752A47D" w14:textId="77777777" w:rsidTr="0014225C">
        <w:tc>
          <w:tcPr>
            <w:tcW w:w="3306" w:type="dxa"/>
          </w:tcPr>
          <w:p w14:paraId="44D0307B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Woonplaats</w:t>
            </w:r>
          </w:p>
        </w:tc>
        <w:tc>
          <w:tcPr>
            <w:tcW w:w="6142" w:type="dxa"/>
          </w:tcPr>
          <w:p w14:paraId="01E0C783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</w:tr>
      <w:tr w:rsidR="00283ED2" w:rsidRPr="00434D13" w14:paraId="27E39832" w14:textId="77777777" w:rsidTr="0014225C">
        <w:tc>
          <w:tcPr>
            <w:tcW w:w="3306" w:type="dxa"/>
          </w:tcPr>
          <w:p w14:paraId="287D1639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IBAN</w:t>
            </w:r>
          </w:p>
        </w:tc>
        <w:tc>
          <w:tcPr>
            <w:tcW w:w="6142" w:type="dxa"/>
          </w:tcPr>
          <w:p w14:paraId="61CA45C6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</w:tr>
      <w:tr w:rsidR="00205480" w:rsidRPr="00434D13" w14:paraId="0B7C76B9" w14:textId="77777777" w:rsidTr="0014225C">
        <w:tc>
          <w:tcPr>
            <w:tcW w:w="3306" w:type="dxa"/>
          </w:tcPr>
          <w:p w14:paraId="72D2026F" w14:textId="71BC3E9E" w:rsidR="00205480" w:rsidRPr="00434D13" w:rsidRDefault="00205480" w:rsidP="0014225C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 xml:space="preserve">Crediteurennummer </w:t>
            </w:r>
            <w:r w:rsidRPr="00205480">
              <w:rPr>
                <w:rFonts w:ascii="Arial Narrow" w:hAnsi="Arial Narrow"/>
                <w:sz w:val="21"/>
                <w:szCs w:val="21"/>
              </w:rPr>
              <w:t>(indien bekend)</w:t>
            </w:r>
          </w:p>
        </w:tc>
        <w:tc>
          <w:tcPr>
            <w:tcW w:w="6142" w:type="dxa"/>
          </w:tcPr>
          <w:p w14:paraId="7DB45DB9" w14:textId="77777777" w:rsidR="00205480" w:rsidRPr="00434D13" w:rsidRDefault="00205480" w:rsidP="0014225C">
            <w:pPr>
              <w:rPr>
                <w:rFonts w:ascii="Arial Narrow" w:hAnsi="Arial Narrow"/>
                <w:sz w:val="24"/>
              </w:rPr>
            </w:pPr>
          </w:p>
        </w:tc>
      </w:tr>
    </w:tbl>
    <w:p w14:paraId="615272C8" w14:textId="77777777" w:rsidR="00283ED2" w:rsidRPr="00434D13" w:rsidRDefault="00283ED2" w:rsidP="00283ED2">
      <w:pPr>
        <w:rPr>
          <w:rFonts w:ascii="Arial Narrow" w:hAnsi="Arial Narrow"/>
          <w:sz w:val="22"/>
          <w:szCs w:val="22"/>
        </w:rPr>
      </w:pPr>
    </w:p>
    <w:tbl>
      <w:tblPr>
        <w:tblStyle w:val="Tabelraster"/>
        <w:tblW w:w="9493" w:type="dxa"/>
        <w:tblLook w:val="04A0" w:firstRow="1" w:lastRow="0" w:firstColumn="1" w:lastColumn="0" w:noHBand="0" w:noVBand="1"/>
      </w:tblPr>
      <w:tblGrid>
        <w:gridCol w:w="926"/>
        <w:gridCol w:w="3464"/>
        <w:gridCol w:w="1120"/>
        <w:gridCol w:w="1216"/>
        <w:gridCol w:w="2767"/>
      </w:tblGrid>
      <w:tr w:rsidR="00283ED2" w:rsidRPr="00434D13" w14:paraId="6E70147E" w14:textId="77777777" w:rsidTr="00283ED2">
        <w:tc>
          <w:tcPr>
            <w:tcW w:w="926" w:type="dxa"/>
          </w:tcPr>
          <w:p w14:paraId="330A3A79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Datum</w:t>
            </w:r>
          </w:p>
        </w:tc>
        <w:tc>
          <w:tcPr>
            <w:tcW w:w="3464" w:type="dxa"/>
          </w:tcPr>
          <w:p w14:paraId="2A72094D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Omschrijving</w:t>
            </w:r>
          </w:p>
        </w:tc>
        <w:tc>
          <w:tcPr>
            <w:tcW w:w="1120" w:type="dxa"/>
          </w:tcPr>
          <w:p w14:paraId="73DBA48A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KM</w:t>
            </w:r>
          </w:p>
        </w:tc>
        <w:tc>
          <w:tcPr>
            <w:tcW w:w="1216" w:type="dxa"/>
          </w:tcPr>
          <w:p w14:paraId="2B9DA245" w14:textId="4A7C274B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Kosten</w:t>
            </w:r>
          </w:p>
        </w:tc>
        <w:tc>
          <w:tcPr>
            <w:tcW w:w="2767" w:type="dxa"/>
          </w:tcPr>
          <w:p w14:paraId="4C442C9B" w14:textId="151D99B0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Declaratie komt ten laste van commissie*</w:t>
            </w:r>
          </w:p>
        </w:tc>
      </w:tr>
      <w:tr w:rsidR="00283ED2" w:rsidRPr="00434D13" w14:paraId="6DF5F8C1" w14:textId="77777777" w:rsidTr="00223ABE">
        <w:trPr>
          <w:trHeight w:val="525"/>
        </w:trPr>
        <w:tc>
          <w:tcPr>
            <w:tcW w:w="926" w:type="dxa"/>
          </w:tcPr>
          <w:p w14:paraId="5CCF0BF9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3464" w:type="dxa"/>
          </w:tcPr>
          <w:p w14:paraId="0E0B465F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20" w:type="dxa"/>
          </w:tcPr>
          <w:p w14:paraId="6197681A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216" w:type="dxa"/>
          </w:tcPr>
          <w:p w14:paraId="3D8876FB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767" w:type="dxa"/>
          </w:tcPr>
          <w:p w14:paraId="08819320" w14:textId="14C0A50C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</w:tr>
      <w:tr w:rsidR="00283ED2" w:rsidRPr="00434D13" w14:paraId="2D6C76FC" w14:textId="77777777" w:rsidTr="00223ABE">
        <w:trPr>
          <w:trHeight w:val="530"/>
        </w:trPr>
        <w:tc>
          <w:tcPr>
            <w:tcW w:w="926" w:type="dxa"/>
          </w:tcPr>
          <w:p w14:paraId="105504EB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3464" w:type="dxa"/>
          </w:tcPr>
          <w:p w14:paraId="28AA6824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20" w:type="dxa"/>
          </w:tcPr>
          <w:p w14:paraId="2C69EC78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216" w:type="dxa"/>
          </w:tcPr>
          <w:p w14:paraId="776383AA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767" w:type="dxa"/>
          </w:tcPr>
          <w:p w14:paraId="76A184B1" w14:textId="38D25068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</w:tr>
      <w:tr w:rsidR="00283ED2" w:rsidRPr="00434D13" w14:paraId="17298796" w14:textId="77777777" w:rsidTr="00283ED2">
        <w:tc>
          <w:tcPr>
            <w:tcW w:w="926" w:type="dxa"/>
          </w:tcPr>
          <w:p w14:paraId="351D5E9D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3464" w:type="dxa"/>
          </w:tcPr>
          <w:p w14:paraId="42C3884C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20" w:type="dxa"/>
          </w:tcPr>
          <w:p w14:paraId="6250AE96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  <w:p w14:paraId="4C46AEAC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216" w:type="dxa"/>
          </w:tcPr>
          <w:p w14:paraId="3235E66F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767" w:type="dxa"/>
          </w:tcPr>
          <w:p w14:paraId="4EA7D1D4" w14:textId="3CF8DCA8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</w:tr>
      <w:tr w:rsidR="00283ED2" w:rsidRPr="00434D13" w14:paraId="75ABD7D3" w14:textId="77777777" w:rsidTr="00283ED2">
        <w:tc>
          <w:tcPr>
            <w:tcW w:w="926" w:type="dxa"/>
          </w:tcPr>
          <w:p w14:paraId="2F43499A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3464" w:type="dxa"/>
          </w:tcPr>
          <w:p w14:paraId="436B770E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20" w:type="dxa"/>
          </w:tcPr>
          <w:p w14:paraId="0CC33353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  <w:p w14:paraId="3794A575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216" w:type="dxa"/>
          </w:tcPr>
          <w:p w14:paraId="3A2BA881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767" w:type="dxa"/>
          </w:tcPr>
          <w:p w14:paraId="5C9C5D15" w14:textId="754A304B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</w:tr>
      <w:tr w:rsidR="00283ED2" w:rsidRPr="00434D13" w14:paraId="1911D300" w14:textId="77777777" w:rsidTr="00283ED2">
        <w:tc>
          <w:tcPr>
            <w:tcW w:w="926" w:type="dxa"/>
          </w:tcPr>
          <w:p w14:paraId="5C83BAC1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3464" w:type="dxa"/>
          </w:tcPr>
          <w:p w14:paraId="44A056C1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20" w:type="dxa"/>
          </w:tcPr>
          <w:p w14:paraId="562CFF61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  <w:p w14:paraId="174E2134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216" w:type="dxa"/>
          </w:tcPr>
          <w:p w14:paraId="2E7AF883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767" w:type="dxa"/>
          </w:tcPr>
          <w:p w14:paraId="2B5C9020" w14:textId="06EC335C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</w:tr>
      <w:tr w:rsidR="00223ABE" w:rsidRPr="00434D13" w14:paraId="0F15EB61" w14:textId="77777777" w:rsidTr="00223ABE">
        <w:tc>
          <w:tcPr>
            <w:tcW w:w="926" w:type="dxa"/>
            <w:vAlign w:val="bottom"/>
          </w:tcPr>
          <w:p w14:paraId="173717D4" w14:textId="77777777" w:rsidR="00223ABE" w:rsidRPr="00434D13" w:rsidRDefault="00223ABE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3464" w:type="dxa"/>
            <w:vAlign w:val="bottom"/>
          </w:tcPr>
          <w:p w14:paraId="3799CF99" w14:textId="7D6E0A63" w:rsidR="00223ABE" w:rsidRPr="00434D13" w:rsidRDefault="00223ABE" w:rsidP="0014225C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Totaal kosten</w:t>
            </w:r>
          </w:p>
        </w:tc>
        <w:tc>
          <w:tcPr>
            <w:tcW w:w="1120" w:type="dxa"/>
            <w:vAlign w:val="bottom"/>
          </w:tcPr>
          <w:p w14:paraId="22BDE12C" w14:textId="77777777" w:rsidR="00223ABE" w:rsidRPr="00434D13" w:rsidRDefault="00223ABE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216" w:type="dxa"/>
            <w:vAlign w:val="bottom"/>
          </w:tcPr>
          <w:p w14:paraId="69741E7D" w14:textId="2B6DFD97" w:rsidR="00223ABE" w:rsidRPr="00434D13" w:rsidRDefault="00223ABE" w:rsidP="00223ABE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€ …………</w:t>
            </w:r>
          </w:p>
        </w:tc>
        <w:tc>
          <w:tcPr>
            <w:tcW w:w="2767" w:type="dxa"/>
            <w:vAlign w:val="bottom"/>
          </w:tcPr>
          <w:p w14:paraId="26C28285" w14:textId="77777777" w:rsidR="00223ABE" w:rsidRPr="00223ABE" w:rsidRDefault="00223ABE" w:rsidP="0014225C">
            <w:pPr>
              <w:rPr>
                <w:rFonts w:ascii="Arial Narrow" w:hAnsi="Arial Narrow"/>
                <w:sz w:val="44"/>
                <w:szCs w:val="44"/>
              </w:rPr>
            </w:pPr>
          </w:p>
        </w:tc>
      </w:tr>
    </w:tbl>
    <w:p w14:paraId="3C7FF016" w14:textId="77777777" w:rsidR="00283ED2" w:rsidRDefault="00283ED2" w:rsidP="00283ED2">
      <w:pPr>
        <w:rPr>
          <w:rFonts w:ascii="Arial Narrow" w:hAnsi="Arial Narrow"/>
          <w:i/>
          <w:sz w:val="22"/>
          <w:szCs w:val="22"/>
        </w:rPr>
      </w:pPr>
    </w:p>
    <w:p w14:paraId="5BD86364" w14:textId="564745C7" w:rsidR="00283ED2" w:rsidRPr="00434D13" w:rsidRDefault="00283ED2" w:rsidP="00283ED2">
      <w:pPr>
        <w:rPr>
          <w:rFonts w:ascii="Arial Narrow" w:hAnsi="Arial Narrow"/>
          <w:i/>
          <w:sz w:val="22"/>
          <w:szCs w:val="22"/>
        </w:rPr>
      </w:pPr>
      <w:r w:rsidRPr="00434D13">
        <w:rPr>
          <w:rFonts w:ascii="Arial Narrow" w:hAnsi="Arial Narrow"/>
          <w:i/>
          <w:sz w:val="22"/>
          <w:szCs w:val="22"/>
        </w:rPr>
        <w:t>* Geef aan ten laste van welk commissiebudget de declaratie is. Opties hierin zijn:</w:t>
      </w:r>
      <w:r w:rsidRPr="00434D13">
        <w:rPr>
          <w:rFonts w:ascii="Arial Narrow" w:hAnsi="Arial Narrow"/>
          <w:i/>
          <w:sz w:val="22"/>
          <w:szCs w:val="22"/>
        </w:rPr>
        <w:tab/>
        <w:t xml:space="preserve"> </w:t>
      </w:r>
    </w:p>
    <w:tbl>
      <w:tblPr>
        <w:tblStyle w:val="Eigentijdsetabel"/>
        <w:tblW w:w="0" w:type="auto"/>
        <w:tblLook w:val="04A0" w:firstRow="1" w:lastRow="0" w:firstColumn="1" w:lastColumn="0" w:noHBand="0" w:noVBand="1"/>
      </w:tblPr>
      <w:tblGrid>
        <w:gridCol w:w="3036"/>
        <w:gridCol w:w="3007"/>
        <w:gridCol w:w="3029"/>
      </w:tblGrid>
      <w:tr w:rsidR="00283ED2" w:rsidRPr="00434D13" w14:paraId="39615F36" w14:textId="77777777" w:rsidTr="002054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36" w:type="dxa"/>
          </w:tcPr>
          <w:p w14:paraId="1769DC9B" w14:textId="77777777" w:rsidR="00283ED2" w:rsidRPr="00434D13" w:rsidRDefault="00283ED2" w:rsidP="0014225C">
            <w:pPr>
              <w:rPr>
                <w:rFonts w:ascii="Arial Narrow" w:hAnsi="Arial Narrow"/>
                <w:b w:val="0"/>
                <w:i/>
                <w:sz w:val="22"/>
                <w:szCs w:val="22"/>
              </w:rPr>
            </w:pPr>
            <w:r>
              <w:rPr>
                <w:rFonts w:ascii="Arial Narrow" w:hAnsi="Arial Narrow"/>
                <w:b w:val="0"/>
                <w:i/>
                <w:sz w:val="22"/>
                <w:szCs w:val="22"/>
              </w:rPr>
              <w:t>Technische Commissie – Top</w:t>
            </w:r>
          </w:p>
        </w:tc>
        <w:tc>
          <w:tcPr>
            <w:tcW w:w="3007" w:type="dxa"/>
          </w:tcPr>
          <w:p w14:paraId="5340E1A7" w14:textId="77777777" w:rsidR="00283ED2" w:rsidRPr="00434D13" w:rsidRDefault="00283ED2" w:rsidP="0014225C">
            <w:pPr>
              <w:rPr>
                <w:rFonts w:ascii="Arial Narrow" w:hAnsi="Arial Narrow"/>
                <w:b w:val="0"/>
                <w:i/>
                <w:sz w:val="22"/>
                <w:szCs w:val="22"/>
              </w:rPr>
            </w:pPr>
            <w:r>
              <w:rPr>
                <w:rFonts w:ascii="Arial Narrow" w:hAnsi="Arial Narrow"/>
                <w:b w:val="0"/>
                <w:i/>
                <w:sz w:val="22"/>
                <w:szCs w:val="22"/>
              </w:rPr>
              <w:t xml:space="preserve">Technische </w:t>
            </w:r>
            <w:r w:rsidRPr="00434D13">
              <w:rPr>
                <w:rFonts w:ascii="Arial Narrow" w:hAnsi="Arial Narrow"/>
                <w:b w:val="0"/>
                <w:i/>
                <w:sz w:val="22"/>
                <w:szCs w:val="22"/>
              </w:rPr>
              <w:t xml:space="preserve">Commissie </w:t>
            </w:r>
            <w:r>
              <w:rPr>
                <w:rFonts w:ascii="Arial Narrow" w:hAnsi="Arial Narrow"/>
                <w:b w:val="0"/>
                <w:i/>
                <w:sz w:val="22"/>
                <w:szCs w:val="22"/>
              </w:rPr>
              <w:t xml:space="preserve">- </w:t>
            </w:r>
            <w:r w:rsidRPr="00434D13">
              <w:rPr>
                <w:rFonts w:ascii="Arial Narrow" w:hAnsi="Arial Narrow"/>
                <w:b w:val="0"/>
                <w:i/>
                <w:sz w:val="22"/>
                <w:szCs w:val="22"/>
              </w:rPr>
              <w:t>Breedte</w:t>
            </w:r>
          </w:p>
        </w:tc>
        <w:tc>
          <w:tcPr>
            <w:tcW w:w="3029" w:type="dxa"/>
          </w:tcPr>
          <w:p w14:paraId="7B1D981C" w14:textId="45C6C9AE" w:rsidR="00283ED2" w:rsidRPr="00434D13" w:rsidRDefault="00283ED2" w:rsidP="0014225C">
            <w:pPr>
              <w:rPr>
                <w:rFonts w:ascii="Arial Narrow" w:hAnsi="Arial Narrow"/>
                <w:b w:val="0"/>
                <w:i/>
                <w:sz w:val="22"/>
                <w:szCs w:val="22"/>
              </w:rPr>
            </w:pPr>
            <w:r w:rsidRPr="00434D13">
              <w:rPr>
                <w:rFonts w:ascii="Arial Narrow" w:hAnsi="Arial Narrow"/>
                <w:b w:val="0"/>
                <w:i/>
                <w:sz w:val="22"/>
                <w:szCs w:val="22"/>
              </w:rPr>
              <w:t>Commissie KID</w:t>
            </w:r>
          </w:p>
        </w:tc>
      </w:tr>
      <w:tr w:rsidR="00283ED2" w:rsidRPr="00434D13" w14:paraId="51A40D7F" w14:textId="77777777" w:rsidTr="00205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36" w:type="dxa"/>
          </w:tcPr>
          <w:p w14:paraId="678E69F7" w14:textId="77777777" w:rsidR="00283ED2" w:rsidRPr="00434D13" w:rsidRDefault="00283ED2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r>
              <w:rPr>
                <w:rFonts w:ascii="Arial Narrow" w:hAnsi="Arial Narrow"/>
                <w:i/>
                <w:sz w:val="22"/>
                <w:szCs w:val="22"/>
              </w:rPr>
              <w:t>Vrijwilligers</w:t>
            </w:r>
            <w:r w:rsidRPr="00434D13">
              <w:rPr>
                <w:rFonts w:ascii="Arial Narrow" w:hAnsi="Arial Narrow"/>
                <w:i/>
                <w:sz w:val="22"/>
                <w:szCs w:val="22"/>
              </w:rPr>
              <w:t>commissie</w:t>
            </w:r>
          </w:p>
        </w:tc>
        <w:tc>
          <w:tcPr>
            <w:tcW w:w="3007" w:type="dxa"/>
          </w:tcPr>
          <w:p w14:paraId="5D841048" w14:textId="77777777" w:rsidR="00283ED2" w:rsidRPr="00434D13" w:rsidRDefault="00283ED2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r w:rsidRPr="00434D13">
              <w:rPr>
                <w:rFonts w:ascii="Arial Narrow" w:hAnsi="Arial Narrow"/>
                <w:i/>
                <w:sz w:val="22"/>
                <w:szCs w:val="22"/>
              </w:rPr>
              <w:t>Sponsorcommissie</w:t>
            </w:r>
          </w:p>
        </w:tc>
        <w:tc>
          <w:tcPr>
            <w:tcW w:w="3029" w:type="dxa"/>
          </w:tcPr>
          <w:p w14:paraId="2E71750C" w14:textId="77777777" w:rsidR="00283ED2" w:rsidRPr="00434D13" w:rsidRDefault="00283ED2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proofErr w:type="gramStart"/>
            <w:r w:rsidRPr="00434D13">
              <w:rPr>
                <w:rFonts w:ascii="Arial Narrow" w:hAnsi="Arial Narrow"/>
                <w:i/>
                <w:sz w:val="22"/>
                <w:szCs w:val="22"/>
              </w:rPr>
              <w:t>Communicatie commissie</w:t>
            </w:r>
            <w:proofErr w:type="gramEnd"/>
          </w:p>
        </w:tc>
      </w:tr>
      <w:tr w:rsidR="00283ED2" w:rsidRPr="00434D13" w14:paraId="397D44C5" w14:textId="77777777" w:rsidTr="002054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36" w:type="dxa"/>
          </w:tcPr>
          <w:p w14:paraId="1DA6AD8F" w14:textId="77777777" w:rsidR="00283ED2" w:rsidRPr="00434D13" w:rsidRDefault="00283ED2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r w:rsidRPr="00434D13">
              <w:rPr>
                <w:rFonts w:ascii="Arial Narrow" w:hAnsi="Arial Narrow"/>
                <w:i/>
                <w:sz w:val="22"/>
                <w:szCs w:val="22"/>
              </w:rPr>
              <w:t>Kantinecommissie</w:t>
            </w:r>
          </w:p>
        </w:tc>
        <w:tc>
          <w:tcPr>
            <w:tcW w:w="3007" w:type="dxa"/>
          </w:tcPr>
          <w:p w14:paraId="1E5D1A6C" w14:textId="77777777" w:rsidR="00283ED2" w:rsidRPr="00434D13" w:rsidRDefault="00283ED2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proofErr w:type="gramStart"/>
            <w:r>
              <w:rPr>
                <w:rFonts w:ascii="Arial Narrow" w:hAnsi="Arial Narrow"/>
                <w:i/>
                <w:sz w:val="22"/>
                <w:szCs w:val="22"/>
              </w:rPr>
              <w:t>ACD</w:t>
            </w:r>
            <w:r w:rsidRPr="00434D13">
              <w:rPr>
                <w:rFonts w:ascii="Arial Narrow" w:hAnsi="Arial Narrow"/>
                <w:i/>
                <w:sz w:val="22"/>
                <w:szCs w:val="22"/>
              </w:rPr>
              <w:t xml:space="preserve"> commissie</w:t>
            </w:r>
            <w:proofErr w:type="gramEnd"/>
          </w:p>
        </w:tc>
        <w:tc>
          <w:tcPr>
            <w:tcW w:w="3029" w:type="dxa"/>
          </w:tcPr>
          <w:p w14:paraId="74CB620B" w14:textId="77777777" w:rsidR="00283ED2" w:rsidRPr="00434D13" w:rsidRDefault="00283ED2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r w:rsidRPr="00434D13">
              <w:rPr>
                <w:rFonts w:ascii="Arial Narrow" w:hAnsi="Arial Narrow"/>
                <w:i/>
                <w:sz w:val="22"/>
                <w:szCs w:val="22"/>
              </w:rPr>
              <w:t>Onderhoudscommissie</w:t>
            </w:r>
          </w:p>
        </w:tc>
      </w:tr>
      <w:tr w:rsidR="00283ED2" w:rsidRPr="00434D13" w14:paraId="709D8ED7" w14:textId="77777777" w:rsidTr="00205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36" w:type="dxa"/>
          </w:tcPr>
          <w:p w14:paraId="15C40E50" w14:textId="77777777" w:rsidR="00283ED2" w:rsidRPr="00434D13" w:rsidRDefault="00283ED2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r w:rsidRPr="00434D13">
              <w:rPr>
                <w:rFonts w:ascii="Arial Narrow" w:hAnsi="Arial Narrow"/>
                <w:i/>
                <w:sz w:val="22"/>
                <w:szCs w:val="22"/>
              </w:rPr>
              <w:t>Commissie Kampweek</w:t>
            </w:r>
          </w:p>
        </w:tc>
        <w:tc>
          <w:tcPr>
            <w:tcW w:w="3007" w:type="dxa"/>
          </w:tcPr>
          <w:p w14:paraId="1D65D740" w14:textId="77777777" w:rsidR="00283ED2" w:rsidRPr="00434D13" w:rsidRDefault="00283ED2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r>
              <w:rPr>
                <w:rFonts w:ascii="Arial Narrow" w:hAnsi="Arial Narrow"/>
                <w:i/>
                <w:sz w:val="22"/>
                <w:szCs w:val="22"/>
              </w:rPr>
              <w:t>Werkgroep</w:t>
            </w:r>
            <w:r w:rsidRPr="00434D13">
              <w:rPr>
                <w:rFonts w:ascii="Arial Narrow" w:hAnsi="Arial Narrow"/>
                <w:i/>
                <w:sz w:val="22"/>
                <w:szCs w:val="22"/>
              </w:rPr>
              <w:t xml:space="preserve"> Lief &amp; Leed</w:t>
            </w:r>
          </w:p>
        </w:tc>
        <w:tc>
          <w:tcPr>
            <w:tcW w:w="3029" w:type="dxa"/>
          </w:tcPr>
          <w:p w14:paraId="66FF70F7" w14:textId="77777777" w:rsidR="00283ED2" w:rsidRPr="00434D13" w:rsidRDefault="00283ED2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r w:rsidRPr="00434D13">
              <w:rPr>
                <w:rFonts w:ascii="Arial Narrow" w:hAnsi="Arial Narrow"/>
                <w:i/>
                <w:sz w:val="22"/>
                <w:szCs w:val="22"/>
              </w:rPr>
              <w:t>Rommelmarktcommissie</w:t>
            </w:r>
          </w:p>
        </w:tc>
      </w:tr>
      <w:tr w:rsidR="00283ED2" w:rsidRPr="00434D13" w14:paraId="7F1F580E" w14:textId="77777777" w:rsidTr="002054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036" w:type="dxa"/>
          </w:tcPr>
          <w:p w14:paraId="677DC983" w14:textId="77777777" w:rsidR="00283ED2" w:rsidRPr="00434D13" w:rsidRDefault="00283ED2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r w:rsidRPr="00434D13">
              <w:rPr>
                <w:rFonts w:ascii="Arial Narrow" w:hAnsi="Arial Narrow"/>
                <w:i/>
                <w:sz w:val="22"/>
                <w:szCs w:val="22"/>
              </w:rPr>
              <w:t>Scheidsrechterscommissie</w:t>
            </w:r>
          </w:p>
        </w:tc>
        <w:tc>
          <w:tcPr>
            <w:tcW w:w="3007" w:type="dxa"/>
          </w:tcPr>
          <w:p w14:paraId="5FA886B9" w14:textId="0E074AF3" w:rsidR="00283ED2" w:rsidRPr="00434D13" w:rsidRDefault="00205480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r w:rsidRPr="00434D13">
              <w:rPr>
                <w:rFonts w:ascii="Arial Narrow" w:hAnsi="Arial Narrow"/>
                <w:i/>
                <w:sz w:val="22"/>
                <w:szCs w:val="22"/>
              </w:rPr>
              <w:t>Bestuur algemeen</w:t>
            </w:r>
          </w:p>
        </w:tc>
        <w:tc>
          <w:tcPr>
            <w:tcW w:w="3029" w:type="dxa"/>
          </w:tcPr>
          <w:p w14:paraId="5F4542C5" w14:textId="258306E9" w:rsidR="00283ED2" w:rsidRPr="00434D13" w:rsidRDefault="00205480" w:rsidP="0014225C">
            <w:pPr>
              <w:rPr>
                <w:rFonts w:ascii="Arial Narrow" w:hAnsi="Arial Narrow"/>
                <w:i/>
                <w:sz w:val="22"/>
                <w:szCs w:val="22"/>
              </w:rPr>
            </w:pPr>
            <w:r w:rsidRPr="00434D13">
              <w:rPr>
                <w:rFonts w:ascii="Arial Narrow" w:hAnsi="Arial Narrow"/>
                <w:i/>
                <w:sz w:val="22"/>
                <w:szCs w:val="22"/>
              </w:rPr>
              <w:t>Anders, namelijk …</w:t>
            </w:r>
            <w:proofErr w:type="gramStart"/>
            <w:r w:rsidRPr="00434D13">
              <w:rPr>
                <w:rFonts w:ascii="Arial Narrow" w:hAnsi="Arial Narrow"/>
                <w:i/>
                <w:sz w:val="22"/>
                <w:szCs w:val="22"/>
              </w:rPr>
              <w:t>…….</w:t>
            </w:r>
            <w:proofErr w:type="gramEnd"/>
          </w:p>
        </w:tc>
      </w:tr>
    </w:tbl>
    <w:p w14:paraId="16CFCFDD" w14:textId="77777777" w:rsidR="00283ED2" w:rsidRPr="00434D13" w:rsidRDefault="00283ED2" w:rsidP="00283ED2">
      <w:pPr>
        <w:rPr>
          <w:rFonts w:ascii="Arial Narrow" w:hAnsi="Arial Narrow"/>
          <w:i/>
          <w:sz w:val="22"/>
          <w:szCs w:val="22"/>
        </w:rPr>
      </w:pPr>
    </w:p>
    <w:tbl>
      <w:tblPr>
        <w:tblStyle w:val="Tabelraster"/>
        <w:tblW w:w="9464" w:type="dxa"/>
        <w:tblLook w:val="04A0" w:firstRow="1" w:lastRow="0" w:firstColumn="1" w:lastColumn="0" w:noHBand="0" w:noVBand="1"/>
      </w:tblPr>
      <w:tblGrid>
        <w:gridCol w:w="3652"/>
        <w:gridCol w:w="4111"/>
        <w:gridCol w:w="1701"/>
      </w:tblGrid>
      <w:tr w:rsidR="00283ED2" w:rsidRPr="00434D13" w14:paraId="609B1C0D" w14:textId="77777777" w:rsidTr="0014225C">
        <w:tc>
          <w:tcPr>
            <w:tcW w:w="3652" w:type="dxa"/>
            <w:shd w:val="clear" w:color="auto" w:fill="000000" w:themeFill="text1"/>
          </w:tcPr>
          <w:p w14:paraId="3D6610D3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Ondertekening</w:t>
            </w:r>
          </w:p>
        </w:tc>
        <w:tc>
          <w:tcPr>
            <w:tcW w:w="4111" w:type="dxa"/>
            <w:shd w:val="clear" w:color="auto" w:fill="000000" w:themeFill="text1"/>
          </w:tcPr>
          <w:p w14:paraId="0FA049B2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Handtekening</w:t>
            </w:r>
          </w:p>
        </w:tc>
        <w:tc>
          <w:tcPr>
            <w:tcW w:w="1701" w:type="dxa"/>
            <w:shd w:val="clear" w:color="auto" w:fill="000000" w:themeFill="text1"/>
          </w:tcPr>
          <w:p w14:paraId="1337D961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Datum</w:t>
            </w:r>
          </w:p>
        </w:tc>
      </w:tr>
      <w:tr w:rsidR="00283ED2" w:rsidRPr="00434D13" w14:paraId="7A9F086E" w14:textId="77777777" w:rsidTr="0014225C">
        <w:tc>
          <w:tcPr>
            <w:tcW w:w="3652" w:type="dxa"/>
          </w:tcPr>
          <w:p w14:paraId="3990194E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Declarant</w:t>
            </w:r>
          </w:p>
          <w:p w14:paraId="6827A578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4111" w:type="dxa"/>
          </w:tcPr>
          <w:p w14:paraId="5403C828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  <w:p w14:paraId="3A444337" w14:textId="77777777" w:rsidR="00283ED2" w:rsidRDefault="00283ED2" w:rsidP="0014225C">
            <w:pPr>
              <w:rPr>
                <w:rFonts w:ascii="Arial Narrow" w:hAnsi="Arial Narrow"/>
                <w:sz w:val="24"/>
              </w:rPr>
            </w:pPr>
          </w:p>
          <w:p w14:paraId="31920B07" w14:textId="77777777" w:rsidR="00205480" w:rsidRDefault="00205480" w:rsidP="0014225C">
            <w:pPr>
              <w:rPr>
                <w:rFonts w:ascii="Arial Narrow" w:hAnsi="Arial Narrow"/>
                <w:sz w:val="24"/>
              </w:rPr>
            </w:pPr>
          </w:p>
          <w:p w14:paraId="30227F06" w14:textId="77777777" w:rsidR="00205480" w:rsidRPr="00434D13" w:rsidRDefault="00205480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</w:tcPr>
          <w:p w14:paraId="366FD083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</w:tr>
      <w:tr w:rsidR="00283ED2" w:rsidRPr="00434D13" w14:paraId="18663DBC" w14:textId="77777777" w:rsidTr="0014225C">
        <w:tc>
          <w:tcPr>
            <w:tcW w:w="3652" w:type="dxa"/>
          </w:tcPr>
          <w:p w14:paraId="421351CE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  <w:r w:rsidRPr="00434D13">
              <w:rPr>
                <w:rFonts w:ascii="Arial Narrow" w:hAnsi="Arial Narrow"/>
                <w:sz w:val="24"/>
              </w:rPr>
              <w:t>Taakverantwoordelijke bestuurslid c.q. betreffende commissievoorzitter</w:t>
            </w:r>
          </w:p>
        </w:tc>
        <w:tc>
          <w:tcPr>
            <w:tcW w:w="4111" w:type="dxa"/>
          </w:tcPr>
          <w:p w14:paraId="7A3630C3" w14:textId="77777777" w:rsidR="00283ED2" w:rsidRDefault="00283ED2" w:rsidP="0014225C">
            <w:pPr>
              <w:rPr>
                <w:rFonts w:ascii="Arial Narrow" w:hAnsi="Arial Narrow"/>
                <w:sz w:val="24"/>
              </w:rPr>
            </w:pPr>
          </w:p>
          <w:p w14:paraId="70B4222E" w14:textId="77777777" w:rsidR="00205480" w:rsidRDefault="00205480" w:rsidP="0014225C">
            <w:pPr>
              <w:rPr>
                <w:rFonts w:ascii="Arial Narrow" w:hAnsi="Arial Narrow"/>
                <w:sz w:val="24"/>
              </w:rPr>
            </w:pPr>
          </w:p>
          <w:p w14:paraId="3932BD93" w14:textId="77777777" w:rsidR="00205480" w:rsidRPr="00434D13" w:rsidRDefault="00205480" w:rsidP="0014225C">
            <w:pPr>
              <w:rPr>
                <w:rFonts w:ascii="Arial Narrow" w:hAnsi="Arial Narrow"/>
                <w:sz w:val="24"/>
              </w:rPr>
            </w:pPr>
          </w:p>
          <w:p w14:paraId="0BF99C62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</w:tcPr>
          <w:p w14:paraId="01F112AE" w14:textId="77777777" w:rsidR="00283ED2" w:rsidRPr="00434D13" w:rsidRDefault="00283ED2" w:rsidP="0014225C">
            <w:pPr>
              <w:rPr>
                <w:rFonts w:ascii="Arial Narrow" w:hAnsi="Arial Narrow"/>
                <w:sz w:val="24"/>
              </w:rPr>
            </w:pPr>
          </w:p>
        </w:tc>
      </w:tr>
    </w:tbl>
    <w:p w14:paraId="2FF1A2BB" w14:textId="77777777" w:rsidR="00223ABE" w:rsidRDefault="00223ABE" w:rsidP="00283ED2">
      <w:pPr>
        <w:autoSpaceDE w:val="0"/>
        <w:autoSpaceDN w:val="0"/>
        <w:adjustRightInd w:val="0"/>
        <w:rPr>
          <w:rFonts w:ascii="Arial Narrow" w:hAnsi="Arial Narrow" w:cs="Arial"/>
          <w:b/>
          <w:bCs/>
          <w:sz w:val="18"/>
          <w:szCs w:val="18"/>
        </w:rPr>
      </w:pPr>
    </w:p>
    <w:p w14:paraId="55CF2276" w14:textId="351634BA" w:rsidR="00283ED2" w:rsidRPr="00434D13" w:rsidRDefault="00283ED2" w:rsidP="00283ED2">
      <w:pPr>
        <w:autoSpaceDE w:val="0"/>
        <w:autoSpaceDN w:val="0"/>
        <w:adjustRightInd w:val="0"/>
        <w:rPr>
          <w:rFonts w:ascii="Arial Narrow" w:hAnsi="Arial Narrow" w:cs="Arial"/>
          <w:b/>
          <w:bCs/>
          <w:sz w:val="18"/>
          <w:szCs w:val="18"/>
        </w:rPr>
      </w:pPr>
      <w:r w:rsidRPr="00434D13">
        <w:rPr>
          <w:rFonts w:ascii="Arial Narrow" w:hAnsi="Arial Narrow" w:cs="Arial"/>
          <w:b/>
          <w:bCs/>
          <w:sz w:val="18"/>
          <w:szCs w:val="18"/>
        </w:rPr>
        <w:t>Om een vlotte afhandeling te garanderen gelden voor het declareren de volgende regels:</w:t>
      </w:r>
    </w:p>
    <w:p w14:paraId="0669F6DE" w14:textId="099B3268" w:rsidR="00283ED2" w:rsidRPr="00434D13" w:rsidRDefault="00205480" w:rsidP="00223ABE">
      <w:pPr>
        <w:pStyle w:val="Lijstalinea"/>
        <w:numPr>
          <w:ilvl w:val="0"/>
          <w:numId w:val="15"/>
        </w:numPr>
        <w:shd w:val="clear" w:color="auto" w:fill="FFFFFF" w:themeFill="background1"/>
        <w:rPr>
          <w:rFonts w:ascii="Arial Narrow" w:hAnsi="Arial Narrow" w:cs="Arial"/>
          <w:sz w:val="18"/>
          <w:szCs w:val="18"/>
        </w:rPr>
      </w:pPr>
      <w:r w:rsidRPr="00434D13">
        <w:rPr>
          <w:rFonts w:ascii="Arial Narrow" w:hAnsi="Arial Narrow" w:cs="Arial"/>
          <w:sz w:val="18"/>
          <w:szCs w:val="18"/>
        </w:rPr>
        <w:t>Declaraties</w:t>
      </w:r>
      <w:r w:rsidR="00283ED2" w:rsidRPr="00434D13">
        <w:rPr>
          <w:rFonts w:ascii="Arial Narrow" w:hAnsi="Arial Narrow" w:cs="Arial"/>
          <w:sz w:val="18"/>
          <w:szCs w:val="18"/>
        </w:rPr>
        <w:t xml:space="preserve"> worden alleen in behandeling genomen met een volledig ingevuld declaratie</w:t>
      </w:r>
      <w:r>
        <w:rPr>
          <w:rFonts w:ascii="Arial Narrow" w:hAnsi="Arial Narrow" w:cs="Arial"/>
          <w:sz w:val="18"/>
          <w:szCs w:val="18"/>
        </w:rPr>
        <w:t>f</w:t>
      </w:r>
      <w:r w:rsidR="00283ED2" w:rsidRPr="00434D13">
        <w:rPr>
          <w:rFonts w:ascii="Arial Narrow" w:hAnsi="Arial Narrow" w:cs="Arial"/>
          <w:sz w:val="18"/>
          <w:szCs w:val="18"/>
        </w:rPr>
        <w:t>ormulier</w:t>
      </w:r>
      <w:r>
        <w:rPr>
          <w:rFonts w:ascii="Arial Narrow" w:hAnsi="Arial Narrow" w:cs="Arial"/>
          <w:sz w:val="18"/>
          <w:szCs w:val="18"/>
        </w:rPr>
        <w:t>.</w:t>
      </w:r>
    </w:p>
    <w:p w14:paraId="2A3048A4" w14:textId="3D958C58" w:rsidR="00283ED2" w:rsidRPr="00223ABE" w:rsidRDefault="00205480" w:rsidP="00223ABE">
      <w:pPr>
        <w:pStyle w:val="Lijstalinea"/>
        <w:numPr>
          <w:ilvl w:val="0"/>
          <w:numId w:val="15"/>
        </w:numPr>
        <w:shd w:val="clear" w:color="auto" w:fill="FFFFFF" w:themeFill="background1"/>
        <w:rPr>
          <w:rFonts w:ascii="Arial Narrow" w:hAnsi="Arial Narrow" w:cs="Arial"/>
          <w:sz w:val="18"/>
          <w:szCs w:val="18"/>
        </w:rPr>
      </w:pPr>
      <w:r w:rsidRPr="00223ABE">
        <w:rPr>
          <w:rFonts w:ascii="Arial Narrow" w:hAnsi="Arial Narrow" w:cs="Arial"/>
          <w:sz w:val="18"/>
          <w:szCs w:val="18"/>
        </w:rPr>
        <w:t>Uitbetaling</w:t>
      </w:r>
      <w:r w:rsidR="00283ED2" w:rsidRPr="00223ABE">
        <w:rPr>
          <w:rFonts w:ascii="Arial Narrow" w:hAnsi="Arial Narrow" w:cs="Arial"/>
          <w:sz w:val="18"/>
          <w:szCs w:val="18"/>
        </w:rPr>
        <w:t xml:space="preserve"> vindt alleen plaats per bank</w:t>
      </w:r>
      <w:r w:rsidRPr="00223ABE">
        <w:rPr>
          <w:rFonts w:ascii="Arial Narrow" w:hAnsi="Arial Narrow" w:cs="Arial"/>
          <w:sz w:val="18"/>
          <w:szCs w:val="18"/>
        </w:rPr>
        <w:t>.</w:t>
      </w:r>
    </w:p>
    <w:p w14:paraId="195F7294" w14:textId="14DD724E" w:rsidR="00283ED2" w:rsidRPr="00434D13" w:rsidRDefault="00205480" w:rsidP="00223ABE">
      <w:pPr>
        <w:pStyle w:val="Lijstalinea"/>
        <w:numPr>
          <w:ilvl w:val="0"/>
          <w:numId w:val="15"/>
        </w:numPr>
        <w:shd w:val="clear" w:color="auto" w:fill="FFFFFF" w:themeFill="background1"/>
        <w:rPr>
          <w:rFonts w:ascii="Arial Narrow" w:hAnsi="Arial Narrow" w:cs="Arial"/>
          <w:sz w:val="18"/>
          <w:szCs w:val="18"/>
        </w:rPr>
      </w:pPr>
      <w:r w:rsidRPr="00434D13">
        <w:rPr>
          <w:rFonts w:ascii="Arial Narrow" w:hAnsi="Arial Narrow" w:cs="Arial"/>
          <w:sz w:val="18"/>
          <w:szCs w:val="18"/>
        </w:rPr>
        <w:t>Alleen</w:t>
      </w:r>
      <w:r w:rsidR="00283ED2" w:rsidRPr="00434D13">
        <w:rPr>
          <w:rFonts w:ascii="Arial Narrow" w:hAnsi="Arial Narrow" w:cs="Arial"/>
          <w:sz w:val="18"/>
          <w:szCs w:val="18"/>
        </w:rPr>
        <w:t xml:space="preserve"> kosten die vallen binnen de begroting kunnen direct worden gedeclareerd</w:t>
      </w:r>
      <w:r>
        <w:rPr>
          <w:rFonts w:ascii="Arial Narrow" w:hAnsi="Arial Narrow" w:cs="Arial"/>
          <w:sz w:val="18"/>
          <w:szCs w:val="18"/>
        </w:rPr>
        <w:t>.</w:t>
      </w:r>
    </w:p>
    <w:p w14:paraId="28C3456D" w14:textId="77777777" w:rsidR="00223ABE" w:rsidRDefault="00205480" w:rsidP="00223ABE">
      <w:pPr>
        <w:pStyle w:val="Lijstalinea"/>
        <w:numPr>
          <w:ilvl w:val="0"/>
          <w:numId w:val="15"/>
        </w:numPr>
        <w:shd w:val="clear" w:color="auto" w:fill="FFFFFF" w:themeFill="background1"/>
        <w:rPr>
          <w:rFonts w:ascii="Arial Narrow" w:hAnsi="Arial Narrow" w:cs="Arial"/>
          <w:sz w:val="18"/>
          <w:szCs w:val="18"/>
        </w:rPr>
      </w:pPr>
      <w:r w:rsidRPr="00434D13">
        <w:rPr>
          <w:rFonts w:ascii="Arial Narrow" w:hAnsi="Arial Narrow" w:cs="Arial"/>
          <w:sz w:val="18"/>
          <w:szCs w:val="18"/>
        </w:rPr>
        <w:t>Voor</w:t>
      </w:r>
      <w:r w:rsidR="00283ED2" w:rsidRPr="00434D13">
        <w:rPr>
          <w:rFonts w:ascii="Arial Narrow" w:hAnsi="Arial Narrow" w:cs="Arial"/>
          <w:sz w:val="18"/>
          <w:szCs w:val="18"/>
        </w:rPr>
        <w:t xml:space="preserve"> alle andere uitgaven dient VOORAF toestemming door het bestuur te zijn verleend.</w:t>
      </w:r>
    </w:p>
    <w:p w14:paraId="2F5A1068" w14:textId="11FCC2A1" w:rsidR="00283ED2" w:rsidRPr="00223ABE" w:rsidRDefault="00283ED2" w:rsidP="00223ABE">
      <w:pPr>
        <w:pStyle w:val="Lijstalinea"/>
        <w:numPr>
          <w:ilvl w:val="0"/>
          <w:numId w:val="15"/>
        </w:numPr>
        <w:shd w:val="clear" w:color="auto" w:fill="FFFFFF" w:themeFill="background1"/>
        <w:rPr>
          <w:rFonts w:ascii="Arial Narrow" w:hAnsi="Arial Narrow" w:cs="Arial"/>
          <w:sz w:val="18"/>
          <w:szCs w:val="18"/>
        </w:rPr>
      </w:pPr>
      <w:r w:rsidRPr="00223ABE">
        <w:rPr>
          <w:rFonts w:ascii="Arial Narrow" w:hAnsi="Arial Narrow" w:cs="Arial"/>
          <w:sz w:val="18"/>
          <w:szCs w:val="18"/>
        </w:rPr>
        <w:t xml:space="preserve">Het formulier inclusief declaratiebewijzen (bonnetjes) </w:t>
      </w:r>
      <w:r w:rsidR="00205480" w:rsidRPr="00223ABE">
        <w:rPr>
          <w:rFonts w:ascii="Arial Narrow" w:hAnsi="Arial Narrow" w:cs="Arial"/>
          <w:sz w:val="18"/>
          <w:szCs w:val="18"/>
        </w:rPr>
        <w:t xml:space="preserve">wordt alleen betaald door deze te mailen naar: </w:t>
      </w:r>
      <w:r w:rsidR="00205480" w:rsidRPr="00223ABE">
        <w:rPr>
          <w:rFonts w:ascii="Arial Narrow" w:hAnsi="Arial Narrow" w:cs="Arial"/>
          <w:b/>
          <w:bCs/>
          <w:sz w:val="18"/>
          <w:szCs w:val="18"/>
        </w:rPr>
        <w:t>facturen@dos46.nl.</w:t>
      </w:r>
    </w:p>
    <w:p w14:paraId="30FA23D7" w14:textId="77777777" w:rsidR="0026723F" w:rsidRPr="0026723F" w:rsidRDefault="0026723F" w:rsidP="0026723F">
      <w:pPr>
        <w:rPr>
          <w:rFonts w:ascii="Arial Narrow" w:hAnsi="Arial Narrow"/>
          <w:sz w:val="22"/>
          <w:szCs w:val="22"/>
        </w:rPr>
      </w:pPr>
    </w:p>
    <w:sectPr w:rsidR="0026723F" w:rsidRPr="0026723F" w:rsidSect="00223ABE">
      <w:headerReference w:type="default" r:id="rId8"/>
      <w:footerReference w:type="default" r:id="rId9"/>
      <w:pgSz w:w="11906" w:h="16838"/>
      <w:pgMar w:top="1417" w:right="1417" w:bottom="1079" w:left="1417" w:header="358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36E83D" w14:textId="77777777" w:rsidR="006F556A" w:rsidRDefault="006F556A">
      <w:r>
        <w:separator/>
      </w:r>
    </w:p>
  </w:endnote>
  <w:endnote w:type="continuationSeparator" w:id="0">
    <w:p w14:paraId="2D9028CD" w14:textId="77777777" w:rsidR="006F556A" w:rsidRDefault="006F5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YInterstate Light">
    <w:altName w:val="Franklin Gothic Medium Cond"/>
    <w:panose1 w:val="020B0604020202020204"/>
    <w:charset w:val="00"/>
    <w:family w:val="auto"/>
    <w:pitch w:val="variable"/>
    <w:sig w:usb0="00000001" w:usb1="5000206A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CA98D" w14:textId="10474750" w:rsidR="002D1C6A" w:rsidRDefault="0026723F" w:rsidP="00636DCC">
    <w:pPr>
      <w:pStyle w:val="Voettekst"/>
    </w:pPr>
    <w:r>
      <w:rPr>
        <w:noProof/>
      </w:rPr>
      <w:drawing>
        <wp:inline distT="0" distB="0" distL="0" distR="0" wp14:anchorId="67A20C65" wp14:editId="3036632A">
          <wp:extent cx="5760720" cy="1187450"/>
          <wp:effectExtent l="0" t="0" r="0" b="0"/>
          <wp:docPr id="1796045337" name="Afbeelding 3" descr="Afbeelding met tekst, Lettertype, schermopname, logo&#10;&#10;Door AI gegenereerde inhoud is mogelijk onjuis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6045337" name="Afbeelding 3" descr="Afbeelding met tekst, Lettertype, schermopname, logo&#10;&#10;Door AI gegenereerde inhoud is mogelijk onjuis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187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B2545" w:rsidRPr="00CB2545">
      <w:rPr>
        <w:noProof/>
      </w:rPr>
      <w:drawing>
        <wp:anchor distT="0" distB="0" distL="114300" distR="114300" simplePos="0" relativeHeight="251661824" behindDoc="0" locked="0" layoutInCell="1" allowOverlap="1" wp14:anchorId="1E46576E" wp14:editId="4A2709C4">
          <wp:simplePos x="0" y="0"/>
          <wp:positionH relativeFrom="column">
            <wp:posOffset>8671560</wp:posOffset>
          </wp:positionH>
          <wp:positionV relativeFrom="paragraph">
            <wp:posOffset>1279525</wp:posOffset>
          </wp:positionV>
          <wp:extent cx="2893322" cy="520842"/>
          <wp:effectExtent l="0" t="0" r="2540" b="0"/>
          <wp:wrapNone/>
          <wp:docPr id="9" name="Afbeelding 8" descr="Afbeelding met tekst, Lettertype, typografie, logo&#10;&#10;Automatisch gegenereerde beschrijving">
            <a:extLst xmlns:a="http://schemas.openxmlformats.org/drawingml/2006/main">
              <a:ext uri="{FF2B5EF4-FFF2-40B4-BE49-F238E27FC236}">
                <a16:creationId xmlns:a16="http://schemas.microsoft.com/office/drawing/2014/main" id="{02DDBC43-464E-0559-F34C-004DE38A6E1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Afbeelding 8" descr="Afbeelding met tekst, Lettertype, typografie, logo&#10;&#10;Automatisch gegenereerde beschrijving">
                    <a:extLst>
                      <a:ext uri="{FF2B5EF4-FFF2-40B4-BE49-F238E27FC236}">
                        <a16:creationId xmlns:a16="http://schemas.microsoft.com/office/drawing/2014/main" id="{02DDBC43-464E-0559-F34C-004DE38A6E1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3322" cy="5208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B2545" w:rsidRPr="00CB2545">
      <w:rPr>
        <w:noProof/>
      </w:rPr>
      <w:drawing>
        <wp:anchor distT="0" distB="0" distL="114300" distR="114300" simplePos="0" relativeHeight="251662848" behindDoc="0" locked="0" layoutInCell="1" allowOverlap="1" wp14:anchorId="6782CCB5" wp14:editId="5D82D3FB">
          <wp:simplePos x="0" y="0"/>
          <wp:positionH relativeFrom="column">
            <wp:posOffset>8550275</wp:posOffset>
          </wp:positionH>
          <wp:positionV relativeFrom="paragraph">
            <wp:posOffset>221615</wp:posOffset>
          </wp:positionV>
          <wp:extent cx="3014656" cy="741952"/>
          <wp:effectExtent l="0" t="0" r="0" b="1270"/>
          <wp:wrapNone/>
          <wp:docPr id="13" name="Afbeelding 12" descr="Afbeelding met tekst, Lettertype, logo, Graphics&#10;&#10;Automatisch gegenereerde beschrijving">
            <a:extLst xmlns:a="http://schemas.openxmlformats.org/drawingml/2006/main">
              <a:ext uri="{FF2B5EF4-FFF2-40B4-BE49-F238E27FC236}">
                <a16:creationId xmlns:a16="http://schemas.microsoft.com/office/drawing/2014/main" id="{F9A3BB32-D3E9-9BF2-4559-1AE16264414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Afbeelding 12" descr="Afbeelding met tekst, Lettertype, logo, Graphics&#10;&#10;Automatisch gegenereerde beschrijving">
                    <a:extLst>
                      <a:ext uri="{FF2B5EF4-FFF2-40B4-BE49-F238E27FC236}">
                        <a16:creationId xmlns:a16="http://schemas.microsoft.com/office/drawing/2014/main" id="{F9A3BB32-D3E9-9BF2-4559-1AE16264414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14656" cy="7419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CEB0D3" w14:textId="77777777" w:rsidR="006F556A" w:rsidRDefault="006F556A">
      <w:r>
        <w:separator/>
      </w:r>
    </w:p>
  </w:footnote>
  <w:footnote w:type="continuationSeparator" w:id="0">
    <w:p w14:paraId="3EC5D8AC" w14:textId="77777777" w:rsidR="006F556A" w:rsidRDefault="006F5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BE7D3" w14:textId="77777777" w:rsidR="008E2ED9" w:rsidRDefault="000508B5" w:rsidP="008E2ED9">
    <w:r>
      <w:rPr>
        <w:noProof/>
      </w:rPr>
      <w:drawing>
        <wp:anchor distT="0" distB="0" distL="114300" distR="114300" simplePos="0" relativeHeight="251658752" behindDoc="0" locked="0" layoutInCell="1" allowOverlap="1" wp14:anchorId="50BA8C5F" wp14:editId="45EF6DE0">
          <wp:simplePos x="0" y="0"/>
          <wp:positionH relativeFrom="column">
            <wp:posOffset>-114935</wp:posOffset>
          </wp:positionH>
          <wp:positionV relativeFrom="paragraph">
            <wp:posOffset>-42416</wp:posOffset>
          </wp:positionV>
          <wp:extent cx="775970" cy="956310"/>
          <wp:effectExtent l="0" t="0" r="0" b="0"/>
          <wp:wrapSquare wrapText="bothSides"/>
          <wp:docPr id="14" name="Afbeelding 14" descr="dosemble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3" descr="dosemblee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970" cy="956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092A3F" w14:textId="1D0F2BAB" w:rsidR="008E2ED9" w:rsidRPr="00926284" w:rsidRDefault="00362906" w:rsidP="00362906">
    <w:pPr>
      <w:rPr>
        <w:rFonts w:ascii="Arial Black" w:hAnsi="Arial Black"/>
        <w:szCs w:val="20"/>
      </w:rPr>
    </w:pPr>
    <w:r>
      <w:rPr>
        <w:rFonts w:ascii="Arial Narrow" w:hAnsi="Arial Narrow"/>
        <w:b/>
        <w:sz w:val="24"/>
      </w:rPr>
      <w:t xml:space="preserve">        </w:t>
    </w:r>
    <w:r w:rsidR="008E2ED9" w:rsidRPr="00926284">
      <w:rPr>
        <w:rFonts w:ascii="Arial Narrow" w:hAnsi="Arial Narrow"/>
        <w:b/>
        <w:sz w:val="24"/>
      </w:rPr>
      <w:t>Korfb</w:t>
    </w:r>
    <w:r w:rsidR="00BA5F3B" w:rsidRPr="00926284">
      <w:rPr>
        <w:rFonts w:ascii="Arial Narrow" w:hAnsi="Arial Narrow"/>
        <w:b/>
        <w:sz w:val="24"/>
      </w:rPr>
      <w:t>alvereniging DOS’46</w:t>
    </w:r>
    <w:r w:rsidR="00D03640">
      <w:rPr>
        <w:rFonts w:ascii="Arial Narrow" w:hAnsi="Arial Narrow"/>
        <w:b/>
        <w:sz w:val="24"/>
      </w:rPr>
      <w:t>/VDK Groep</w:t>
    </w:r>
    <w:r w:rsidR="002D1C6A">
      <w:rPr>
        <w:rFonts w:ascii="Arial Black" w:hAnsi="Arial Black"/>
      </w:rPr>
      <w:tab/>
    </w:r>
    <w:r w:rsidR="008B5BD2">
      <w:rPr>
        <w:rFonts w:ascii="Arial Black" w:hAnsi="Arial Black"/>
      </w:rPr>
      <w:tab/>
    </w:r>
    <w:r w:rsidR="008B5BD2">
      <w:rPr>
        <w:rFonts w:ascii="Arial Black" w:hAnsi="Arial Black"/>
      </w:rPr>
      <w:tab/>
    </w:r>
    <w:r w:rsidR="00A11E7F">
      <w:rPr>
        <w:rFonts w:ascii="Arial Black" w:hAnsi="Arial Black"/>
      </w:rPr>
      <w:t xml:space="preserve">    </w:t>
    </w:r>
    <w:r w:rsidR="008E2ED9" w:rsidRPr="00926284">
      <w:rPr>
        <w:rFonts w:ascii="Arial Narrow" w:hAnsi="Arial Narrow"/>
        <w:szCs w:val="20"/>
      </w:rPr>
      <w:t>Opgericht 22 mei</w:t>
    </w:r>
    <w:r w:rsidR="00A11E7F">
      <w:rPr>
        <w:rFonts w:ascii="Arial Narrow" w:hAnsi="Arial Narrow"/>
        <w:szCs w:val="20"/>
      </w:rPr>
      <w:t xml:space="preserve"> </w:t>
    </w:r>
    <w:r w:rsidR="008E2ED9" w:rsidRPr="00926284">
      <w:rPr>
        <w:rFonts w:ascii="Arial Narrow" w:hAnsi="Arial Narrow"/>
        <w:szCs w:val="20"/>
      </w:rPr>
      <w:t>1946</w:t>
    </w:r>
  </w:p>
  <w:p w14:paraId="16A68D41" w14:textId="77777777" w:rsidR="008E2ED9" w:rsidRPr="00926284" w:rsidRDefault="006C2A15" w:rsidP="008E2ED9">
    <w:pPr>
      <w:ind w:firstLine="1800"/>
      <w:rPr>
        <w:rFonts w:ascii="Arial Black" w:hAnsi="Arial Black"/>
        <w:szCs w:val="20"/>
      </w:rPr>
    </w:pPr>
    <w:r>
      <w:rPr>
        <w:rFonts w:ascii="Times New Roman" w:hAnsi="Times New Roman"/>
        <w:noProof/>
        <w:szCs w:val="20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A2E6B2E" wp14:editId="31D27863">
              <wp:simplePos x="0" y="0"/>
              <wp:positionH relativeFrom="column">
                <wp:posOffset>1143000</wp:posOffset>
              </wp:positionH>
              <wp:positionV relativeFrom="paragraph">
                <wp:posOffset>42545</wp:posOffset>
              </wp:positionV>
              <wp:extent cx="5372100" cy="0"/>
              <wp:effectExtent l="9525" t="13970" r="9525" b="5080"/>
              <wp:wrapNone/>
              <wp:docPr id="4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721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DDD51B" id="Line 1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3.35pt" to="513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" strokecolor="red"/>
          </w:pict>
        </mc:Fallback>
      </mc:AlternateContent>
    </w:r>
    <w:r>
      <w:rPr>
        <w:rFonts w:ascii="Times New Roman" w:hAnsi="Times New Roman"/>
        <w:noProof/>
        <w:szCs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2613C0A" wp14:editId="17492FD1">
              <wp:simplePos x="0" y="0"/>
              <wp:positionH relativeFrom="column">
                <wp:posOffset>1143000</wp:posOffset>
              </wp:positionH>
              <wp:positionV relativeFrom="paragraph">
                <wp:posOffset>109220</wp:posOffset>
              </wp:positionV>
              <wp:extent cx="5372100" cy="0"/>
              <wp:effectExtent l="9525" t="13970" r="9525" b="508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721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FBAA3E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8.6pt" to="513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WqfEgIAACg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"/>
          </w:pict>
        </mc:Fallback>
      </mc:AlternateContent>
    </w:r>
  </w:p>
  <w:p w14:paraId="39314226" w14:textId="004EA274" w:rsidR="008E2ED9" w:rsidRPr="00926284" w:rsidRDefault="00362906" w:rsidP="00362906">
    <w:pPr>
      <w:rPr>
        <w:rFonts w:ascii="Arial Narrow" w:hAnsi="Arial Narrow"/>
        <w:szCs w:val="20"/>
      </w:rPr>
    </w:pPr>
    <w:r>
      <w:rPr>
        <w:rFonts w:ascii="Arial Narrow" w:hAnsi="Arial Narrow"/>
        <w:szCs w:val="20"/>
      </w:rPr>
      <w:t xml:space="preserve">         </w:t>
    </w:r>
    <w:proofErr w:type="spellStart"/>
    <w:r w:rsidR="00CA64CA">
      <w:rPr>
        <w:rFonts w:ascii="Arial Narrow" w:hAnsi="Arial Narrow"/>
        <w:szCs w:val="20"/>
      </w:rPr>
      <w:t>Tussenboersweg</w:t>
    </w:r>
    <w:proofErr w:type="spellEnd"/>
    <w:r w:rsidR="00CA64CA">
      <w:rPr>
        <w:rFonts w:ascii="Arial Narrow" w:hAnsi="Arial Narrow"/>
        <w:szCs w:val="20"/>
      </w:rPr>
      <w:t xml:space="preserve"> 8</w:t>
    </w:r>
    <w:r>
      <w:rPr>
        <w:rFonts w:ascii="Arial Narrow" w:hAnsi="Arial Narrow"/>
        <w:szCs w:val="20"/>
      </w:rPr>
      <w:t xml:space="preserve"> </w:t>
    </w:r>
    <w:r>
      <w:rPr>
        <w:rFonts w:ascii="Arial Narrow" w:hAnsi="Arial Narrow"/>
        <w:szCs w:val="20"/>
      </w:rPr>
      <w:tab/>
    </w:r>
    <w:r>
      <w:rPr>
        <w:rFonts w:ascii="Arial Narrow" w:hAnsi="Arial Narrow"/>
        <w:szCs w:val="20"/>
      </w:rPr>
      <w:tab/>
    </w:r>
    <w:r>
      <w:rPr>
        <w:rFonts w:ascii="Arial Narrow" w:hAnsi="Arial Narrow"/>
        <w:szCs w:val="20"/>
      </w:rPr>
      <w:tab/>
    </w:r>
    <w:r>
      <w:rPr>
        <w:rFonts w:ascii="Arial Narrow" w:hAnsi="Arial Narrow"/>
        <w:szCs w:val="20"/>
      </w:rPr>
      <w:tab/>
    </w:r>
    <w:r>
      <w:rPr>
        <w:rFonts w:ascii="Arial Narrow" w:hAnsi="Arial Narrow"/>
        <w:szCs w:val="20"/>
      </w:rPr>
      <w:tab/>
    </w:r>
    <w:r>
      <w:rPr>
        <w:rFonts w:ascii="Arial Narrow" w:hAnsi="Arial Narrow"/>
        <w:szCs w:val="20"/>
      </w:rPr>
      <w:tab/>
    </w:r>
    <w:r>
      <w:rPr>
        <w:rFonts w:ascii="Arial Narrow" w:hAnsi="Arial Narrow"/>
        <w:szCs w:val="20"/>
      </w:rPr>
      <w:tab/>
    </w:r>
    <w:proofErr w:type="spellStart"/>
    <w:r w:rsidRPr="00926284">
      <w:rPr>
        <w:rFonts w:ascii="Arial Narrow" w:hAnsi="Arial Narrow"/>
        <w:szCs w:val="20"/>
      </w:rPr>
      <w:t>K.v.K.</w:t>
    </w:r>
    <w:proofErr w:type="spellEnd"/>
    <w:r w:rsidRPr="00926284">
      <w:rPr>
        <w:rFonts w:ascii="Arial Narrow" w:hAnsi="Arial Narrow"/>
        <w:szCs w:val="20"/>
      </w:rPr>
      <w:t xml:space="preserve"> 40046286</w:t>
    </w:r>
    <w:r>
      <w:rPr>
        <w:rFonts w:ascii="Arial Narrow" w:hAnsi="Arial Narrow"/>
        <w:szCs w:val="20"/>
      </w:rPr>
      <w:t xml:space="preserve">          </w:t>
    </w:r>
    <w:r>
      <w:rPr>
        <w:rFonts w:ascii="Arial Narrow" w:hAnsi="Arial Narrow"/>
        <w:szCs w:val="20"/>
      </w:rPr>
      <w:br/>
      <w:t xml:space="preserve">         </w:t>
    </w:r>
    <w:r w:rsidR="00BA5F3B" w:rsidRPr="00926284">
      <w:rPr>
        <w:rFonts w:ascii="Arial Narrow" w:hAnsi="Arial Narrow"/>
        <w:szCs w:val="20"/>
      </w:rPr>
      <w:t xml:space="preserve">7948 </w:t>
    </w:r>
    <w:r w:rsidR="00CA64CA">
      <w:rPr>
        <w:rFonts w:ascii="Arial Narrow" w:hAnsi="Arial Narrow"/>
        <w:szCs w:val="20"/>
      </w:rPr>
      <w:t>NZ</w:t>
    </w:r>
    <w:r w:rsidR="00DE732A">
      <w:rPr>
        <w:rFonts w:ascii="Arial Narrow" w:hAnsi="Arial Narrow"/>
        <w:szCs w:val="20"/>
      </w:rPr>
      <w:t xml:space="preserve"> </w:t>
    </w:r>
    <w:r w:rsidR="00E11595" w:rsidRPr="00926284">
      <w:rPr>
        <w:rFonts w:ascii="Arial Narrow" w:hAnsi="Arial Narrow"/>
        <w:szCs w:val="20"/>
      </w:rPr>
      <w:t>Nijeveen</w:t>
    </w:r>
    <w:r w:rsidR="00254C9A">
      <w:rPr>
        <w:rFonts w:ascii="Arial Narrow" w:hAnsi="Arial Narrow"/>
        <w:szCs w:val="20"/>
      </w:rPr>
      <w:tab/>
    </w:r>
    <w:r w:rsidR="00254C9A">
      <w:rPr>
        <w:rFonts w:ascii="Arial Narrow" w:hAnsi="Arial Narrow"/>
        <w:szCs w:val="20"/>
      </w:rPr>
      <w:tab/>
    </w:r>
    <w:r w:rsidR="00254C9A">
      <w:rPr>
        <w:rFonts w:ascii="Arial Narrow" w:hAnsi="Arial Narrow"/>
        <w:szCs w:val="20"/>
      </w:rPr>
      <w:tab/>
    </w:r>
    <w:r w:rsidR="003C212E">
      <w:rPr>
        <w:rFonts w:ascii="Arial Narrow" w:hAnsi="Arial Narrow"/>
        <w:szCs w:val="20"/>
      </w:rPr>
      <w:tab/>
    </w:r>
  </w:p>
  <w:p w14:paraId="31C37CA7" w14:textId="7256A78C" w:rsidR="007F27E8" w:rsidRPr="00926284" w:rsidRDefault="007F27E8">
    <w:pPr>
      <w:pStyle w:val="Koptekst"/>
      <w:rPr>
        <w:rFonts w:ascii="Arial Narrow" w:hAnsi="Arial Narrow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E41CB5"/>
    <w:multiLevelType w:val="hybridMultilevel"/>
    <w:tmpl w:val="E71C98EC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3F4C0F"/>
    <w:multiLevelType w:val="hybridMultilevel"/>
    <w:tmpl w:val="5B24D0F4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DF089D"/>
    <w:multiLevelType w:val="hybridMultilevel"/>
    <w:tmpl w:val="29C61736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E018DC"/>
    <w:multiLevelType w:val="hybridMultilevel"/>
    <w:tmpl w:val="7FC422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20556"/>
    <w:multiLevelType w:val="hybridMultilevel"/>
    <w:tmpl w:val="C7489AE4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52143B"/>
    <w:multiLevelType w:val="hybridMultilevel"/>
    <w:tmpl w:val="E96C8A68"/>
    <w:lvl w:ilvl="0" w:tplc="CE422EC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C7211"/>
    <w:multiLevelType w:val="hybridMultilevel"/>
    <w:tmpl w:val="88804096"/>
    <w:lvl w:ilvl="0" w:tplc="04130017">
      <w:start w:val="1"/>
      <w:numFmt w:val="lowerLetter"/>
      <w:lvlText w:val="%1)"/>
      <w:lvlJc w:val="left"/>
      <w:pPr>
        <w:ind w:left="1070" w:hanging="360"/>
      </w:pPr>
    </w:lvl>
    <w:lvl w:ilvl="1" w:tplc="04130019" w:tentative="1">
      <w:start w:val="1"/>
      <w:numFmt w:val="lowerLetter"/>
      <w:lvlText w:val="%2."/>
      <w:lvlJc w:val="left"/>
      <w:pPr>
        <w:ind w:left="1790" w:hanging="360"/>
      </w:pPr>
    </w:lvl>
    <w:lvl w:ilvl="2" w:tplc="0413001B" w:tentative="1">
      <w:start w:val="1"/>
      <w:numFmt w:val="lowerRoman"/>
      <w:lvlText w:val="%3."/>
      <w:lvlJc w:val="right"/>
      <w:pPr>
        <w:ind w:left="2510" w:hanging="180"/>
      </w:pPr>
    </w:lvl>
    <w:lvl w:ilvl="3" w:tplc="0413000F" w:tentative="1">
      <w:start w:val="1"/>
      <w:numFmt w:val="decimal"/>
      <w:lvlText w:val="%4."/>
      <w:lvlJc w:val="left"/>
      <w:pPr>
        <w:ind w:left="3230" w:hanging="360"/>
      </w:pPr>
    </w:lvl>
    <w:lvl w:ilvl="4" w:tplc="04130019" w:tentative="1">
      <w:start w:val="1"/>
      <w:numFmt w:val="lowerLetter"/>
      <w:lvlText w:val="%5."/>
      <w:lvlJc w:val="left"/>
      <w:pPr>
        <w:ind w:left="3950" w:hanging="360"/>
      </w:pPr>
    </w:lvl>
    <w:lvl w:ilvl="5" w:tplc="0413001B" w:tentative="1">
      <w:start w:val="1"/>
      <w:numFmt w:val="lowerRoman"/>
      <w:lvlText w:val="%6."/>
      <w:lvlJc w:val="right"/>
      <w:pPr>
        <w:ind w:left="4670" w:hanging="180"/>
      </w:pPr>
    </w:lvl>
    <w:lvl w:ilvl="6" w:tplc="0413000F" w:tentative="1">
      <w:start w:val="1"/>
      <w:numFmt w:val="decimal"/>
      <w:lvlText w:val="%7."/>
      <w:lvlJc w:val="left"/>
      <w:pPr>
        <w:ind w:left="5390" w:hanging="360"/>
      </w:pPr>
    </w:lvl>
    <w:lvl w:ilvl="7" w:tplc="04130019" w:tentative="1">
      <w:start w:val="1"/>
      <w:numFmt w:val="lowerLetter"/>
      <w:lvlText w:val="%8."/>
      <w:lvlJc w:val="left"/>
      <w:pPr>
        <w:ind w:left="6110" w:hanging="360"/>
      </w:pPr>
    </w:lvl>
    <w:lvl w:ilvl="8" w:tplc="0413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45BD23FB"/>
    <w:multiLevelType w:val="hybridMultilevel"/>
    <w:tmpl w:val="FF9A3B6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8C10B3"/>
    <w:multiLevelType w:val="hybridMultilevel"/>
    <w:tmpl w:val="58E819AC"/>
    <w:lvl w:ilvl="0" w:tplc="7FDC8D3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44D88084">
      <w:start w:val="1"/>
      <w:numFmt w:val="lowerLetter"/>
      <w:lvlText w:val="%2."/>
      <w:lvlJc w:val="left"/>
      <w:pPr>
        <w:ind w:left="1069" w:hanging="360"/>
      </w:pPr>
      <w:rPr>
        <w:rFonts w:ascii="Arial Narrow" w:hAnsi="Arial Narrow" w:hint="default"/>
        <w:b/>
        <w:color w:val="auto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9F423C"/>
    <w:multiLevelType w:val="hybridMultilevel"/>
    <w:tmpl w:val="2F262B1E"/>
    <w:lvl w:ilvl="0" w:tplc="4190A166"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67934A96"/>
    <w:multiLevelType w:val="hybridMultilevel"/>
    <w:tmpl w:val="40FA2110"/>
    <w:lvl w:ilvl="0" w:tplc="0413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6BAC7C41"/>
    <w:multiLevelType w:val="hybridMultilevel"/>
    <w:tmpl w:val="2A7C3FD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E167AA"/>
    <w:multiLevelType w:val="hybridMultilevel"/>
    <w:tmpl w:val="A642DD62"/>
    <w:lvl w:ilvl="0" w:tplc="24EE3A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3A255AB"/>
    <w:multiLevelType w:val="hybridMultilevel"/>
    <w:tmpl w:val="D9AC54D4"/>
    <w:lvl w:ilvl="0" w:tplc="C524728C">
      <w:start w:val="1"/>
      <w:numFmt w:val="lowerLetter"/>
      <w:lvlText w:val="%1)"/>
      <w:lvlJc w:val="left"/>
      <w:pPr>
        <w:ind w:left="1080" w:hanging="360"/>
      </w:pPr>
      <w:rPr>
        <w:rFonts w:ascii="Arial Narrow" w:hAnsi="Arial Narrow" w:hint="default"/>
        <w:color w:val="auto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4DF6DA5"/>
    <w:multiLevelType w:val="hybridMultilevel"/>
    <w:tmpl w:val="A72CC8A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791575">
    <w:abstractNumId w:val="4"/>
  </w:num>
  <w:num w:numId="2" w16cid:durableId="1824269943">
    <w:abstractNumId w:val="10"/>
  </w:num>
  <w:num w:numId="3" w16cid:durableId="1779181882">
    <w:abstractNumId w:val="5"/>
  </w:num>
  <w:num w:numId="4" w16cid:durableId="1235167346">
    <w:abstractNumId w:val="1"/>
  </w:num>
  <w:num w:numId="5" w16cid:durableId="878863458">
    <w:abstractNumId w:val="7"/>
  </w:num>
  <w:num w:numId="6" w16cid:durableId="2076776306">
    <w:abstractNumId w:val="3"/>
  </w:num>
  <w:num w:numId="7" w16cid:durableId="1445881911">
    <w:abstractNumId w:val="14"/>
  </w:num>
  <w:num w:numId="8" w16cid:durableId="1540823715">
    <w:abstractNumId w:val="2"/>
  </w:num>
  <w:num w:numId="9" w16cid:durableId="2097315434">
    <w:abstractNumId w:val="8"/>
  </w:num>
  <w:num w:numId="10" w16cid:durableId="1817917392">
    <w:abstractNumId w:val="9"/>
  </w:num>
  <w:num w:numId="11" w16cid:durableId="1155683372">
    <w:abstractNumId w:val="12"/>
  </w:num>
  <w:num w:numId="12" w16cid:durableId="568541698">
    <w:abstractNumId w:val="13"/>
  </w:num>
  <w:num w:numId="13" w16cid:durableId="1401366594">
    <w:abstractNumId w:val="0"/>
  </w:num>
  <w:num w:numId="14" w16cid:durableId="351885295">
    <w:abstractNumId w:val="6"/>
  </w:num>
  <w:num w:numId="15" w16cid:durableId="4863664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activeWritingStyle w:appName="MSWord" w:lang="en-US" w:vendorID="64" w:dllVersion="6" w:nlCheck="1" w:checkStyle="1"/>
  <w:activeWritingStyle w:appName="MSWord" w:lang="nl-NL" w:vendorID="64" w:dllVersion="0" w:nlCheck="1" w:checkStyle="0"/>
  <w:activeWritingStyle w:appName="MSWord" w:lang="nl-NL" w:vendorID="1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tDS1tLSwNDAxtzBT0lEKTi0uzszPAykwrAUAHi4iXiwAAAA="/>
  </w:docVars>
  <w:rsids>
    <w:rsidRoot w:val="002C6FA7"/>
    <w:rsid w:val="0000733A"/>
    <w:rsid w:val="0001371C"/>
    <w:rsid w:val="00016001"/>
    <w:rsid w:val="00025329"/>
    <w:rsid w:val="00027DDF"/>
    <w:rsid w:val="0003166B"/>
    <w:rsid w:val="0003279F"/>
    <w:rsid w:val="00036D94"/>
    <w:rsid w:val="000423F6"/>
    <w:rsid w:val="00043C7B"/>
    <w:rsid w:val="00046AC3"/>
    <w:rsid w:val="000479BD"/>
    <w:rsid w:val="000508B5"/>
    <w:rsid w:val="00050FAB"/>
    <w:rsid w:val="0005690B"/>
    <w:rsid w:val="000606AB"/>
    <w:rsid w:val="00077368"/>
    <w:rsid w:val="00085601"/>
    <w:rsid w:val="0008788C"/>
    <w:rsid w:val="000943B6"/>
    <w:rsid w:val="0009524F"/>
    <w:rsid w:val="00095C28"/>
    <w:rsid w:val="000A3BE9"/>
    <w:rsid w:val="000B1E65"/>
    <w:rsid w:val="000C53C2"/>
    <w:rsid w:val="000E57A0"/>
    <w:rsid w:val="000E7C5D"/>
    <w:rsid w:val="000F31DF"/>
    <w:rsid w:val="000F481E"/>
    <w:rsid w:val="000F5464"/>
    <w:rsid w:val="000F6830"/>
    <w:rsid w:val="00105DEC"/>
    <w:rsid w:val="001100AC"/>
    <w:rsid w:val="00127AE7"/>
    <w:rsid w:val="0013431F"/>
    <w:rsid w:val="00136128"/>
    <w:rsid w:val="00150418"/>
    <w:rsid w:val="00155A4E"/>
    <w:rsid w:val="00156476"/>
    <w:rsid w:val="001576D6"/>
    <w:rsid w:val="00157863"/>
    <w:rsid w:val="00162B2F"/>
    <w:rsid w:val="00173F16"/>
    <w:rsid w:val="00174382"/>
    <w:rsid w:val="0017550B"/>
    <w:rsid w:val="00175C59"/>
    <w:rsid w:val="00176A07"/>
    <w:rsid w:val="00180835"/>
    <w:rsid w:val="001809D4"/>
    <w:rsid w:val="00183B5B"/>
    <w:rsid w:val="00191706"/>
    <w:rsid w:val="00195E42"/>
    <w:rsid w:val="001A14F6"/>
    <w:rsid w:val="001A7E5B"/>
    <w:rsid w:val="001B0550"/>
    <w:rsid w:val="001B3832"/>
    <w:rsid w:val="001C24A4"/>
    <w:rsid w:val="001C4F5A"/>
    <w:rsid w:val="001D1FEA"/>
    <w:rsid w:val="001D7C30"/>
    <w:rsid w:val="001E0088"/>
    <w:rsid w:val="001E0BB0"/>
    <w:rsid w:val="001E3C39"/>
    <w:rsid w:val="001F7860"/>
    <w:rsid w:val="00205110"/>
    <w:rsid w:val="00205480"/>
    <w:rsid w:val="0020790C"/>
    <w:rsid w:val="002129FE"/>
    <w:rsid w:val="00212CDA"/>
    <w:rsid w:val="00213C02"/>
    <w:rsid w:val="0022123D"/>
    <w:rsid w:val="00221F30"/>
    <w:rsid w:val="00223ABE"/>
    <w:rsid w:val="002311EC"/>
    <w:rsid w:val="00235E89"/>
    <w:rsid w:val="002371F2"/>
    <w:rsid w:val="00237324"/>
    <w:rsid w:val="002476AB"/>
    <w:rsid w:val="0025153D"/>
    <w:rsid w:val="00253B47"/>
    <w:rsid w:val="002541DA"/>
    <w:rsid w:val="00254C9A"/>
    <w:rsid w:val="00264CE5"/>
    <w:rsid w:val="0026723F"/>
    <w:rsid w:val="00267D2E"/>
    <w:rsid w:val="00275DCC"/>
    <w:rsid w:val="00283ED2"/>
    <w:rsid w:val="00296BC6"/>
    <w:rsid w:val="002A1135"/>
    <w:rsid w:val="002A290B"/>
    <w:rsid w:val="002B21E9"/>
    <w:rsid w:val="002C58B1"/>
    <w:rsid w:val="002C6FA7"/>
    <w:rsid w:val="002D1C6A"/>
    <w:rsid w:val="002D3BA8"/>
    <w:rsid w:val="002D4704"/>
    <w:rsid w:val="002E239C"/>
    <w:rsid w:val="002E72F6"/>
    <w:rsid w:val="00301D82"/>
    <w:rsid w:val="00303B12"/>
    <w:rsid w:val="00303E53"/>
    <w:rsid w:val="00306754"/>
    <w:rsid w:val="003072BE"/>
    <w:rsid w:val="00313093"/>
    <w:rsid w:val="00317E0F"/>
    <w:rsid w:val="00321D5F"/>
    <w:rsid w:val="003252E3"/>
    <w:rsid w:val="00326EBC"/>
    <w:rsid w:val="0034102C"/>
    <w:rsid w:val="0034442F"/>
    <w:rsid w:val="003453D1"/>
    <w:rsid w:val="003526FC"/>
    <w:rsid w:val="0035407E"/>
    <w:rsid w:val="003560EB"/>
    <w:rsid w:val="00362906"/>
    <w:rsid w:val="003632C5"/>
    <w:rsid w:val="003659D2"/>
    <w:rsid w:val="00366882"/>
    <w:rsid w:val="003670F8"/>
    <w:rsid w:val="00374AE9"/>
    <w:rsid w:val="003779E3"/>
    <w:rsid w:val="0038168A"/>
    <w:rsid w:val="00387DCF"/>
    <w:rsid w:val="0039254A"/>
    <w:rsid w:val="003955F3"/>
    <w:rsid w:val="00396B43"/>
    <w:rsid w:val="00397CEE"/>
    <w:rsid w:val="003A1756"/>
    <w:rsid w:val="003A28D2"/>
    <w:rsid w:val="003B4DF9"/>
    <w:rsid w:val="003C1551"/>
    <w:rsid w:val="003C212E"/>
    <w:rsid w:val="003C5F50"/>
    <w:rsid w:val="003D565F"/>
    <w:rsid w:val="003E0C9E"/>
    <w:rsid w:val="00410370"/>
    <w:rsid w:val="00411AB1"/>
    <w:rsid w:val="00415B00"/>
    <w:rsid w:val="0042283D"/>
    <w:rsid w:val="0042426F"/>
    <w:rsid w:val="00424B5F"/>
    <w:rsid w:val="00425353"/>
    <w:rsid w:val="00433548"/>
    <w:rsid w:val="00435871"/>
    <w:rsid w:val="00443922"/>
    <w:rsid w:val="00454BBA"/>
    <w:rsid w:val="00455563"/>
    <w:rsid w:val="00455C30"/>
    <w:rsid w:val="00460C53"/>
    <w:rsid w:val="00461656"/>
    <w:rsid w:val="00463F4F"/>
    <w:rsid w:val="00465BFC"/>
    <w:rsid w:val="004666BD"/>
    <w:rsid w:val="00477086"/>
    <w:rsid w:val="004935D4"/>
    <w:rsid w:val="004972B6"/>
    <w:rsid w:val="004A222D"/>
    <w:rsid w:val="004A5B2D"/>
    <w:rsid w:val="004B01EC"/>
    <w:rsid w:val="004B0E21"/>
    <w:rsid w:val="004B475A"/>
    <w:rsid w:val="004D08B2"/>
    <w:rsid w:val="004D33A9"/>
    <w:rsid w:val="004F05EE"/>
    <w:rsid w:val="004F7734"/>
    <w:rsid w:val="004F7E90"/>
    <w:rsid w:val="00510AE5"/>
    <w:rsid w:val="00513B0C"/>
    <w:rsid w:val="00516E74"/>
    <w:rsid w:val="0052154F"/>
    <w:rsid w:val="005252E9"/>
    <w:rsid w:val="00531C53"/>
    <w:rsid w:val="005351B5"/>
    <w:rsid w:val="005600DE"/>
    <w:rsid w:val="00561E23"/>
    <w:rsid w:val="00562B77"/>
    <w:rsid w:val="005711B1"/>
    <w:rsid w:val="00572BEC"/>
    <w:rsid w:val="005738A0"/>
    <w:rsid w:val="0057799A"/>
    <w:rsid w:val="005830C1"/>
    <w:rsid w:val="005879F2"/>
    <w:rsid w:val="00596C48"/>
    <w:rsid w:val="00596C66"/>
    <w:rsid w:val="00596DA0"/>
    <w:rsid w:val="005B127A"/>
    <w:rsid w:val="005B5AA8"/>
    <w:rsid w:val="005B796E"/>
    <w:rsid w:val="005E61F5"/>
    <w:rsid w:val="005E7345"/>
    <w:rsid w:val="005F4683"/>
    <w:rsid w:val="005F581E"/>
    <w:rsid w:val="00604814"/>
    <w:rsid w:val="00604C45"/>
    <w:rsid w:val="00605563"/>
    <w:rsid w:val="006072B2"/>
    <w:rsid w:val="00611643"/>
    <w:rsid w:val="00620201"/>
    <w:rsid w:val="00620AF0"/>
    <w:rsid w:val="006250CF"/>
    <w:rsid w:val="00626429"/>
    <w:rsid w:val="00634990"/>
    <w:rsid w:val="00635349"/>
    <w:rsid w:val="00636B5D"/>
    <w:rsid w:val="00636C98"/>
    <w:rsid w:val="00636DCC"/>
    <w:rsid w:val="006424EA"/>
    <w:rsid w:val="0065277C"/>
    <w:rsid w:val="006750A9"/>
    <w:rsid w:val="006829EF"/>
    <w:rsid w:val="00686695"/>
    <w:rsid w:val="00695B26"/>
    <w:rsid w:val="00695B55"/>
    <w:rsid w:val="006970F4"/>
    <w:rsid w:val="00697E4E"/>
    <w:rsid w:val="006A0B87"/>
    <w:rsid w:val="006A27D2"/>
    <w:rsid w:val="006B0586"/>
    <w:rsid w:val="006B7633"/>
    <w:rsid w:val="006C0AF0"/>
    <w:rsid w:val="006C2A15"/>
    <w:rsid w:val="006C568F"/>
    <w:rsid w:val="006D0B57"/>
    <w:rsid w:val="006D5F0F"/>
    <w:rsid w:val="006E1D10"/>
    <w:rsid w:val="006F0B27"/>
    <w:rsid w:val="006F556A"/>
    <w:rsid w:val="007112EF"/>
    <w:rsid w:val="007127DC"/>
    <w:rsid w:val="0071523B"/>
    <w:rsid w:val="007225B3"/>
    <w:rsid w:val="00745BBD"/>
    <w:rsid w:val="007515B8"/>
    <w:rsid w:val="007604DB"/>
    <w:rsid w:val="00760CB2"/>
    <w:rsid w:val="00765716"/>
    <w:rsid w:val="00771E63"/>
    <w:rsid w:val="00772F31"/>
    <w:rsid w:val="007741F6"/>
    <w:rsid w:val="007743BA"/>
    <w:rsid w:val="007769AF"/>
    <w:rsid w:val="00776FF4"/>
    <w:rsid w:val="0079139D"/>
    <w:rsid w:val="007946D3"/>
    <w:rsid w:val="0079579A"/>
    <w:rsid w:val="007B0B6F"/>
    <w:rsid w:val="007B36E1"/>
    <w:rsid w:val="007C0131"/>
    <w:rsid w:val="007D3E28"/>
    <w:rsid w:val="007E6572"/>
    <w:rsid w:val="007E7416"/>
    <w:rsid w:val="007F27E8"/>
    <w:rsid w:val="007F3AFB"/>
    <w:rsid w:val="007F582F"/>
    <w:rsid w:val="00800970"/>
    <w:rsid w:val="00800D6F"/>
    <w:rsid w:val="00803A73"/>
    <w:rsid w:val="00804BA0"/>
    <w:rsid w:val="00804CB4"/>
    <w:rsid w:val="00805A05"/>
    <w:rsid w:val="00810064"/>
    <w:rsid w:val="0081017A"/>
    <w:rsid w:val="00812C0B"/>
    <w:rsid w:val="00814B32"/>
    <w:rsid w:val="0082076C"/>
    <w:rsid w:val="00822129"/>
    <w:rsid w:val="008248AB"/>
    <w:rsid w:val="008308B0"/>
    <w:rsid w:val="00830F2F"/>
    <w:rsid w:val="0083499A"/>
    <w:rsid w:val="00845442"/>
    <w:rsid w:val="0086055C"/>
    <w:rsid w:val="00861349"/>
    <w:rsid w:val="008645AC"/>
    <w:rsid w:val="00871E63"/>
    <w:rsid w:val="00876441"/>
    <w:rsid w:val="00882DB4"/>
    <w:rsid w:val="008A0038"/>
    <w:rsid w:val="008A0244"/>
    <w:rsid w:val="008A1D14"/>
    <w:rsid w:val="008A6150"/>
    <w:rsid w:val="008B2556"/>
    <w:rsid w:val="008B5BD2"/>
    <w:rsid w:val="008B6B66"/>
    <w:rsid w:val="008C33EB"/>
    <w:rsid w:val="008E1002"/>
    <w:rsid w:val="008E200C"/>
    <w:rsid w:val="008E2832"/>
    <w:rsid w:val="008E2ED9"/>
    <w:rsid w:val="008E6790"/>
    <w:rsid w:val="008E7047"/>
    <w:rsid w:val="008F087E"/>
    <w:rsid w:val="008F0A49"/>
    <w:rsid w:val="008F2DA4"/>
    <w:rsid w:val="008F7FE1"/>
    <w:rsid w:val="00901A16"/>
    <w:rsid w:val="00912C55"/>
    <w:rsid w:val="00916A8A"/>
    <w:rsid w:val="00926284"/>
    <w:rsid w:val="00932065"/>
    <w:rsid w:val="009335F1"/>
    <w:rsid w:val="009353DA"/>
    <w:rsid w:val="00936F71"/>
    <w:rsid w:val="00941A5E"/>
    <w:rsid w:val="00961D90"/>
    <w:rsid w:val="0097614A"/>
    <w:rsid w:val="009847F8"/>
    <w:rsid w:val="009865C9"/>
    <w:rsid w:val="009B0990"/>
    <w:rsid w:val="009B19B4"/>
    <w:rsid w:val="009B22D7"/>
    <w:rsid w:val="009B691E"/>
    <w:rsid w:val="009B778E"/>
    <w:rsid w:val="009D3AF6"/>
    <w:rsid w:val="009D7669"/>
    <w:rsid w:val="009E33AC"/>
    <w:rsid w:val="009E5776"/>
    <w:rsid w:val="009E66A1"/>
    <w:rsid w:val="009E766B"/>
    <w:rsid w:val="009F297B"/>
    <w:rsid w:val="009F5598"/>
    <w:rsid w:val="009F7CAA"/>
    <w:rsid w:val="00A00EED"/>
    <w:rsid w:val="00A04488"/>
    <w:rsid w:val="00A07332"/>
    <w:rsid w:val="00A11E7F"/>
    <w:rsid w:val="00A13137"/>
    <w:rsid w:val="00A15F3E"/>
    <w:rsid w:val="00A24641"/>
    <w:rsid w:val="00A2568C"/>
    <w:rsid w:val="00A3037B"/>
    <w:rsid w:val="00A30AA6"/>
    <w:rsid w:val="00A3121E"/>
    <w:rsid w:val="00A326A3"/>
    <w:rsid w:val="00A515F4"/>
    <w:rsid w:val="00A53EFB"/>
    <w:rsid w:val="00A56DBF"/>
    <w:rsid w:val="00A74220"/>
    <w:rsid w:val="00A7691D"/>
    <w:rsid w:val="00A76DEB"/>
    <w:rsid w:val="00A846E5"/>
    <w:rsid w:val="00A920FD"/>
    <w:rsid w:val="00A94781"/>
    <w:rsid w:val="00AA711B"/>
    <w:rsid w:val="00AB14E2"/>
    <w:rsid w:val="00AC1CE2"/>
    <w:rsid w:val="00AC6A1F"/>
    <w:rsid w:val="00AD1C59"/>
    <w:rsid w:val="00AD3A08"/>
    <w:rsid w:val="00AE0B19"/>
    <w:rsid w:val="00AE1A9D"/>
    <w:rsid w:val="00AE51AC"/>
    <w:rsid w:val="00AF28E0"/>
    <w:rsid w:val="00AF2D5A"/>
    <w:rsid w:val="00AF342C"/>
    <w:rsid w:val="00B016E7"/>
    <w:rsid w:val="00B06C77"/>
    <w:rsid w:val="00B15EE7"/>
    <w:rsid w:val="00B2238B"/>
    <w:rsid w:val="00B22BC7"/>
    <w:rsid w:val="00B41930"/>
    <w:rsid w:val="00B42002"/>
    <w:rsid w:val="00B525D6"/>
    <w:rsid w:val="00B56F44"/>
    <w:rsid w:val="00B60F17"/>
    <w:rsid w:val="00B81D9B"/>
    <w:rsid w:val="00B82FE2"/>
    <w:rsid w:val="00B84F78"/>
    <w:rsid w:val="00B85779"/>
    <w:rsid w:val="00B90B08"/>
    <w:rsid w:val="00BA2382"/>
    <w:rsid w:val="00BA3C4F"/>
    <w:rsid w:val="00BA5F3B"/>
    <w:rsid w:val="00BB3776"/>
    <w:rsid w:val="00BC44AA"/>
    <w:rsid w:val="00BC4DBA"/>
    <w:rsid w:val="00BC5F5F"/>
    <w:rsid w:val="00BC7AFB"/>
    <w:rsid w:val="00BD1938"/>
    <w:rsid w:val="00BE2504"/>
    <w:rsid w:val="00BE280E"/>
    <w:rsid w:val="00BE2FEF"/>
    <w:rsid w:val="00BE5128"/>
    <w:rsid w:val="00C03A41"/>
    <w:rsid w:val="00C04ED9"/>
    <w:rsid w:val="00C05A6B"/>
    <w:rsid w:val="00C07A83"/>
    <w:rsid w:val="00C14395"/>
    <w:rsid w:val="00C15168"/>
    <w:rsid w:val="00C21A95"/>
    <w:rsid w:val="00C22E95"/>
    <w:rsid w:val="00C3037F"/>
    <w:rsid w:val="00C378F3"/>
    <w:rsid w:val="00C41CB7"/>
    <w:rsid w:val="00C45A03"/>
    <w:rsid w:val="00C65BA7"/>
    <w:rsid w:val="00C73D53"/>
    <w:rsid w:val="00C74A71"/>
    <w:rsid w:val="00C7687F"/>
    <w:rsid w:val="00CA2BBF"/>
    <w:rsid w:val="00CA64CA"/>
    <w:rsid w:val="00CB2545"/>
    <w:rsid w:val="00CD0EC3"/>
    <w:rsid w:val="00CD0F4A"/>
    <w:rsid w:val="00CD3B8F"/>
    <w:rsid w:val="00CD6EA3"/>
    <w:rsid w:val="00CE12C9"/>
    <w:rsid w:val="00CE2092"/>
    <w:rsid w:val="00CF0CC7"/>
    <w:rsid w:val="00CF16B6"/>
    <w:rsid w:val="00CF1C9A"/>
    <w:rsid w:val="00CF53CD"/>
    <w:rsid w:val="00CF56AC"/>
    <w:rsid w:val="00CF6C81"/>
    <w:rsid w:val="00CF7260"/>
    <w:rsid w:val="00D01692"/>
    <w:rsid w:val="00D03640"/>
    <w:rsid w:val="00D12AB5"/>
    <w:rsid w:val="00D14570"/>
    <w:rsid w:val="00D30D83"/>
    <w:rsid w:val="00D31DC6"/>
    <w:rsid w:val="00D37609"/>
    <w:rsid w:val="00D47CEF"/>
    <w:rsid w:val="00D67B96"/>
    <w:rsid w:val="00D72AFC"/>
    <w:rsid w:val="00D77C2B"/>
    <w:rsid w:val="00D8022A"/>
    <w:rsid w:val="00D94691"/>
    <w:rsid w:val="00DA1491"/>
    <w:rsid w:val="00DA4509"/>
    <w:rsid w:val="00DA691E"/>
    <w:rsid w:val="00DB07C0"/>
    <w:rsid w:val="00DB54B2"/>
    <w:rsid w:val="00DC2182"/>
    <w:rsid w:val="00DC2930"/>
    <w:rsid w:val="00DC4871"/>
    <w:rsid w:val="00DD7D22"/>
    <w:rsid w:val="00DE01AF"/>
    <w:rsid w:val="00DE5B32"/>
    <w:rsid w:val="00DE6E68"/>
    <w:rsid w:val="00DE732A"/>
    <w:rsid w:val="00E11595"/>
    <w:rsid w:val="00E161CD"/>
    <w:rsid w:val="00E16981"/>
    <w:rsid w:val="00E26EE2"/>
    <w:rsid w:val="00E42AB2"/>
    <w:rsid w:val="00E55E9F"/>
    <w:rsid w:val="00E56676"/>
    <w:rsid w:val="00E6079F"/>
    <w:rsid w:val="00E6495D"/>
    <w:rsid w:val="00E74C69"/>
    <w:rsid w:val="00E85F66"/>
    <w:rsid w:val="00E92050"/>
    <w:rsid w:val="00E956C2"/>
    <w:rsid w:val="00EA0946"/>
    <w:rsid w:val="00EA1C9D"/>
    <w:rsid w:val="00EA7A92"/>
    <w:rsid w:val="00EB5C34"/>
    <w:rsid w:val="00EB7BAC"/>
    <w:rsid w:val="00EC31EB"/>
    <w:rsid w:val="00ED3E11"/>
    <w:rsid w:val="00EE0BC5"/>
    <w:rsid w:val="00EE3189"/>
    <w:rsid w:val="00EE67F9"/>
    <w:rsid w:val="00EF2B8A"/>
    <w:rsid w:val="00EF36A8"/>
    <w:rsid w:val="00F00ACE"/>
    <w:rsid w:val="00F010AF"/>
    <w:rsid w:val="00F11AFB"/>
    <w:rsid w:val="00F2367F"/>
    <w:rsid w:val="00F23B43"/>
    <w:rsid w:val="00F3113C"/>
    <w:rsid w:val="00F31567"/>
    <w:rsid w:val="00F37AA8"/>
    <w:rsid w:val="00F41028"/>
    <w:rsid w:val="00F505B9"/>
    <w:rsid w:val="00F513AA"/>
    <w:rsid w:val="00F51FDB"/>
    <w:rsid w:val="00F71EFC"/>
    <w:rsid w:val="00F74A85"/>
    <w:rsid w:val="00F93FF6"/>
    <w:rsid w:val="00F95DA0"/>
    <w:rsid w:val="00F97095"/>
    <w:rsid w:val="00FB3CB5"/>
    <w:rsid w:val="00FB42F2"/>
    <w:rsid w:val="00FB4B33"/>
    <w:rsid w:val="00FC28AC"/>
    <w:rsid w:val="00FC3906"/>
    <w:rsid w:val="00FC7FCC"/>
    <w:rsid w:val="00FD5913"/>
    <w:rsid w:val="00FD5B18"/>
    <w:rsid w:val="00FF0F12"/>
    <w:rsid w:val="00FF25AE"/>
    <w:rsid w:val="00FF2EC2"/>
    <w:rsid w:val="00FF461B"/>
    <w:rsid w:val="00FF47E5"/>
    <w:rsid w:val="00FF6400"/>
    <w:rsid w:val="00FF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BFFE9B"/>
  <w15:docId w15:val="{89CB92CF-B4DE-43C6-AB66-EE3E3603C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465BFC"/>
    <w:rPr>
      <w:rFonts w:ascii="Arial" w:hAnsi="Arial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rsid w:val="00461656"/>
    <w:pPr>
      <w:tabs>
        <w:tab w:val="center" w:pos="4536"/>
        <w:tab w:val="right" w:pos="9072"/>
      </w:tabs>
    </w:pPr>
  </w:style>
  <w:style w:type="paragraph" w:styleId="Voettekst">
    <w:name w:val="footer"/>
    <w:basedOn w:val="Standaard"/>
    <w:link w:val="VoettekstChar"/>
    <w:uiPriority w:val="99"/>
    <w:rsid w:val="00461656"/>
    <w:pPr>
      <w:tabs>
        <w:tab w:val="center" w:pos="4536"/>
        <w:tab w:val="right" w:pos="9072"/>
      </w:tabs>
    </w:pPr>
  </w:style>
  <w:style w:type="table" w:styleId="Tabelraster">
    <w:name w:val="Table Grid"/>
    <w:basedOn w:val="Standaardtabel"/>
    <w:uiPriority w:val="59"/>
    <w:rsid w:val="006C56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semiHidden/>
    <w:rsid w:val="001B3832"/>
    <w:rPr>
      <w:rFonts w:ascii="Tahoma" w:hAnsi="Tahoma" w:cs="Tahoma"/>
      <w:sz w:val="16"/>
      <w:szCs w:val="16"/>
    </w:rPr>
  </w:style>
  <w:style w:type="character" w:customStyle="1" w:styleId="KoptekstChar">
    <w:name w:val="Koptekst Char"/>
    <w:basedOn w:val="Standaardalinea-lettertype"/>
    <w:link w:val="Koptekst"/>
    <w:uiPriority w:val="99"/>
    <w:rsid w:val="008E2ED9"/>
    <w:rPr>
      <w:rFonts w:ascii="Arial" w:hAnsi="Arial"/>
      <w:szCs w:val="24"/>
    </w:rPr>
  </w:style>
  <w:style w:type="paragraph" w:styleId="Documentstructuur">
    <w:name w:val="Document Map"/>
    <w:basedOn w:val="Standaard"/>
    <w:link w:val="DocumentstructuurChar"/>
    <w:rsid w:val="008E2ED9"/>
    <w:rPr>
      <w:rFonts w:ascii="Tahoma" w:hAnsi="Tahoma" w:cs="Tahoma"/>
      <w:sz w:val="16"/>
      <w:szCs w:val="16"/>
    </w:rPr>
  </w:style>
  <w:style w:type="character" w:customStyle="1" w:styleId="DocumentstructuurChar">
    <w:name w:val="Documentstructuur Char"/>
    <w:basedOn w:val="Standaardalinea-lettertype"/>
    <w:link w:val="Documentstructuur"/>
    <w:rsid w:val="008E2ED9"/>
    <w:rPr>
      <w:rFonts w:ascii="Tahoma" w:hAnsi="Tahoma" w:cs="Tahoma"/>
      <w:sz w:val="16"/>
      <w:szCs w:val="16"/>
    </w:rPr>
  </w:style>
  <w:style w:type="paragraph" w:styleId="Lijstalinea">
    <w:name w:val="List Paragraph"/>
    <w:basedOn w:val="Standaard"/>
    <w:uiPriority w:val="34"/>
    <w:qFormat/>
    <w:rsid w:val="00D8022A"/>
    <w:pPr>
      <w:ind w:left="720"/>
      <w:contextualSpacing/>
    </w:pPr>
  </w:style>
  <w:style w:type="character" w:customStyle="1" w:styleId="VoettekstChar">
    <w:name w:val="Voettekst Char"/>
    <w:basedOn w:val="Standaardalinea-lettertype"/>
    <w:link w:val="Voettekst"/>
    <w:uiPriority w:val="99"/>
    <w:rsid w:val="0005690B"/>
    <w:rPr>
      <w:rFonts w:ascii="Arial" w:hAnsi="Arial"/>
      <w:szCs w:val="24"/>
    </w:rPr>
  </w:style>
  <w:style w:type="paragraph" w:customStyle="1" w:styleId="000">
    <w:name w:val="000"/>
    <w:aliases w:val="standaard"/>
    <w:basedOn w:val="Standaard"/>
    <w:rsid w:val="000C53C2"/>
    <w:pPr>
      <w:overflowPunct w:val="0"/>
      <w:autoSpaceDE w:val="0"/>
      <w:autoSpaceDN w:val="0"/>
      <w:adjustRightInd w:val="0"/>
      <w:spacing w:line="260" w:lineRule="atLeast"/>
      <w:textAlignment w:val="baseline"/>
    </w:pPr>
    <w:rPr>
      <w:rFonts w:ascii="EYInterstate Light" w:hAnsi="EYInterstate Light"/>
      <w:szCs w:val="20"/>
      <w:lang w:eastAsia="en-US"/>
    </w:rPr>
  </w:style>
  <w:style w:type="character" w:styleId="Hyperlink">
    <w:name w:val="Hyperlink"/>
    <w:basedOn w:val="Standaardalinea-lettertype"/>
    <w:rsid w:val="00AD1C59"/>
    <w:rPr>
      <w:color w:val="0000FF" w:themeColor="hyperlink"/>
      <w:u w:val="single"/>
    </w:rPr>
  </w:style>
  <w:style w:type="paragraph" w:styleId="Ondertitel">
    <w:name w:val="Subtitle"/>
    <w:basedOn w:val="Standaard"/>
    <w:next w:val="Standaard"/>
    <w:link w:val="OndertitelChar"/>
    <w:qFormat/>
    <w:rsid w:val="004F05E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OndertitelChar">
    <w:name w:val="Ondertitel Char"/>
    <w:basedOn w:val="Standaardalinea-lettertype"/>
    <w:link w:val="Ondertitel"/>
    <w:rsid w:val="004F05E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table" w:styleId="Eigentijdsetabel">
    <w:name w:val="Table Contemporary"/>
    <w:basedOn w:val="Standaardtabel"/>
    <w:rsid w:val="00283ED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7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B7E3DD-3CC3-463C-97F3-F21124BE777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73d3e6b-ddc1-4e02-9788-04182abc5ef0}" enabled="1" method="Standard" siteId="{89bf691e-28e2-4dbc-9709-02294a8c1bf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4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GENDA MT-vergadering</vt:lpstr>
    </vt:vector>
  </TitlesOfParts>
  <Company>Stichting Noorderboog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ie, Carolien van</dc:creator>
  <cp:lastModifiedBy>Bas Disco</cp:lastModifiedBy>
  <cp:revision>2</cp:revision>
  <cp:lastPrinted>2026-02-15T19:51:00Z</cp:lastPrinted>
  <dcterms:created xsi:type="dcterms:W3CDTF">2026-02-22T13:30:00Z</dcterms:created>
  <dcterms:modified xsi:type="dcterms:W3CDTF">2026-02-22T13:30:00Z</dcterms:modified>
</cp:coreProperties>
</file>